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F3C37" w14:textId="77777777" w:rsidR="00345926" w:rsidRPr="00EB686B" w:rsidRDefault="002E210E" w:rsidP="00EB686B">
      <w:pPr>
        <w:pStyle w:val="BodyText"/>
        <w:ind w:left="783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drawing>
          <wp:inline distT="0" distB="0" distL="0" distR="0" wp14:anchorId="0A29BD2E" wp14:editId="7E4B4FB8">
            <wp:extent cx="1246367" cy="365759"/>
            <wp:effectExtent l="0" t="0" r="0" b="0"/>
            <wp:docPr id="1" name="image1.png" descr="A picture containing text, sign, clock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6367" cy="365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5DE6E" w14:textId="63389849" w:rsidR="00345926" w:rsidRPr="00643740" w:rsidRDefault="002E210E" w:rsidP="00643740">
      <w:pPr>
        <w:pStyle w:val="Title"/>
        <w:ind w:left="0"/>
        <w:jc w:val="center"/>
        <w:rPr>
          <w:rFonts w:ascii="Bliss Pro" w:hAnsi="Bliss Pro"/>
          <w:sz w:val="28"/>
          <w:szCs w:val="26"/>
          <w:u w:val="none"/>
        </w:rPr>
      </w:pPr>
      <w:r w:rsidRPr="00643740">
        <w:rPr>
          <w:rFonts w:ascii="Bliss Pro" w:hAnsi="Bliss Pro"/>
          <w:sz w:val="28"/>
          <w:szCs w:val="26"/>
        </w:rPr>
        <w:t>STAND</w:t>
      </w:r>
      <w:r w:rsidR="00433341" w:rsidRPr="00643740">
        <w:rPr>
          <w:rFonts w:ascii="Bliss Pro" w:hAnsi="Bliss Pro"/>
          <w:sz w:val="28"/>
          <w:szCs w:val="26"/>
        </w:rPr>
        <w:t>A</w:t>
      </w:r>
      <w:r w:rsidRPr="00643740">
        <w:rPr>
          <w:rFonts w:ascii="Bliss Pro" w:hAnsi="Bliss Pro"/>
          <w:sz w:val="28"/>
          <w:szCs w:val="26"/>
        </w:rPr>
        <w:t>RD OPERATING PROCEDURE - REXGEN</w:t>
      </w:r>
    </w:p>
    <w:p w14:paraId="3DBA3BF6" w14:textId="77777777" w:rsidR="00EB686B" w:rsidRDefault="00EB686B" w:rsidP="00EB686B">
      <w:pPr>
        <w:pStyle w:val="Heading1"/>
        <w:spacing w:before="44"/>
        <w:jc w:val="both"/>
        <w:rPr>
          <w:rFonts w:ascii="Bliss Pro" w:hAnsi="Bliss Pro"/>
          <w:sz w:val="22"/>
          <w:szCs w:val="22"/>
          <w:u w:val="single"/>
        </w:rPr>
      </w:pPr>
    </w:p>
    <w:p w14:paraId="76B03893" w14:textId="5D0902B8" w:rsidR="00345926" w:rsidRPr="00643740" w:rsidRDefault="002E210E" w:rsidP="00EB686B">
      <w:pPr>
        <w:pStyle w:val="Heading1"/>
        <w:spacing w:before="44"/>
        <w:jc w:val="both"/>
        <w:rPr>
          <w:rFonts w:ascii="Bliss Pro" w:hAnsi="Bliss Pro"/>
          <w:sz w:val="24"/>
          <w:szCs w:val="24"/>
        </w:rPr>
      </w:pPr>
      <w:r w:rsidRPr="00643740">
        <w:rPr>
          <w:rFonts w:ascii="Bliss Pro" w:hAnsi="Bliss Pro"/>
          <w:sz w:val="24"/>
          <w:szCs w:val="24"/>
          <w:u w:val="single"/>
        </w:rPr>
        <w:t>SOFTWARE INSTALLATION</w:t>
      </w:r>
    </w:p>
    <w:p w14:paraId="61774527" w14:textId="77777777" w:rsidR="00345926" w:rsidRPr="00EB686B" w:rsidRDefault="00345926" w:rsidP="00EB686B">
      <w:pPr>
        <w:pStyle w:val="BodyText"/>
        <w:spacing w:before="5"/>
        <w:jc w:val="both"/>
        <w:rPr>
          <w:rFonts w:ascii="Bliss Pro" w:hAnsi="Bliss Pro"/>
          <w:b/>
          <w:sz w:val="22"/>
          <w:szCs w:val="22"/>
        </w:rPr>
      </w:pPr>
    </w:p>
    <w:p w14:paraId="37A4DCC8" w14:textId="77777777" w:rsidR="00345926" w:rsidRPr="00EB686B" w:rsidRDefault="002E210E" w:rsidP="00EB686B">
      <w:pPr>
        <w:spacing w:before="56" w:line="256" w:lineRule="auto"/>
        <w:ind w:left="120" w:right="1250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>Before proceeding with the installation, please ensure that you have acquired administrative privileges. Make sure you have installed the Microsoft Visual C++ Redistributable (x86).</w:t>
      </w:r>
    </w:p>
    <w:p w14:paraId="4AB6C8E9" w14:textId="77777777" w:rsidR="00345926" w:rsidRPr="00EB686B" w:rsidRDefault="002E210E" w:rsidP="00EB686B">
      <w:pPr>
        <w:spacing w:before="166" w:line="256" w:lineRule="auto"/>
        <w:ind w:left="120" w:right="2853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 xml:space="preserve">You can download it from the following link: </w:t>
      </w:r>
      <w:hyperlink r:id="rId6">
        <w:r w:rsidRPr="00EB686B">
          <w:rPr>
            <w:rFonts w:ascii="Bliss Pro" w:hAnsi="Bliss Pro"/>
            <w:color w:val="0462C1"/>
            <w:u w:val="single" w:color="0462C1"/>
          </w:rPr>
          <w:t>https://www.microsoft.com/en-</w:t>
        </w:r>
      </w:hyperlink>
      <w:r w:rsidRPr="00EB686B">
        <w:rPr>
          <w:rFonts w:ascii="Bliss Pro" w:hAnsi="Bliss Pro"/>
          <w:color w:val="0462C1"/>
        </w:rPr>
        <w:t xml:space="preserve"> </w:t>
      </w:r>
      <w:hyperlink r:id="rId7">
        <w:r w:rsidRPr="00EB686B">
          <w:rPr>
            <w:rFonts w:ascii="Bliss Pro" w:hAnsi="Bliss Pro"/>
            <w:color w:val="0462C1"/>
            <w:u w:val="single" w:color="0462C1"/>
          </w:rPr>
          <w:t>in/download/</w:t>
        </w:r>
        <w:proofErr w:type="spellStart"/>
        <w:r w:rsidRPr="00EB686B">
          <w:rPr>
            <w:rFonts w:ascii="Bliss Pro" w:hAnsi="Bliss Pro"/>
            <w:color w:val="0462C1"/>
            <w:u w:val="single" w:color="0462C1"/>
          </w:rPr>
          <w:t>details.aspx?id</w:t>
        </w:r>
        <w:proofErr w:type="spellEnd"/>
        <w:r w:rsidRPr="00EB686B">
          <w:rPr>
            <w:rFonts w:ascii="Bliss Pro" w:hAnsi="Bliss Pro"/>
            <w:color w:val="0462C1"/>
            <w:u w:val="single" w:color="0462C1"/>
          </w:rPr>
          <w:t>=48145</w:t>
        </w:r>
      </w:hyperlink>
    </w:p>
    <w:p w14:paraId="61466DD5" w14:textId="77777777" w:rsidR="00345926" w:rsidRPr="00EB686B" w:rsidRDefault="00345926" w:rsidP="00EB686B">
      <w:pPr>
        <w:pStyle w:val="BodyText"/>
        <w:jc w:val="both"/>
        <w:rPr>
          <w:rFonts w:ascii="Bliss Pro" w:hAnsi="Bliss Pro"/>
          <w:sz w:val="22"/>
          <w:szCs w:val="22"/>
        </w:rPr>
      </w:pPr>
    </w:p>
    <w:p w14:paraId="65F06064" w14:textId="327BA441" w:rsidR="00345926" w:rsidRPr="00EB686B" w:rsidRDefault="00A86F44" w:rsidP="00EB686B">
      <w:pPr>
        <w:spacing w:before="55" w:line="256" w:lineRule="auto"/>
        <w:ind w:left="120" w:right="1250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>The l</w:t>
      </w:r>
      <w:r w:rsidR="002E210E" w:rsidRPr="00EB686B">
        <w:rPr>
          <w:rFonts w:ascii="Bliss Pro" w:hAnsi="Bliss Pro"/>
        </w:rPr>
        <w:t xml:space="preserve">atest release of </w:t>
      </w:r>
      <w:proofErr w:type="spellStart"/>
      <w:r w:rsidR="002E210E" w:rsidRPr="00EB686B">
        <w:rPr>
          <w:rFonts w:ascii="Bliss Pro" w:hAnsi="Bliss Pro"/>
        </w:rPr>
        <w:t>Re</w:t>
      </w:r>
      <w:r w:rsidR="00433341" w:rsidRPr="00EB686B">
        <w:rPr>
          <w:rFonts w:ascii="Bliss Pro" w:hAnsi="Bliss Pro"/>
        </w:rPr>
        <w:t>X</w:t>
      </w:r>
      <w:r w:rsidR="002E210E" w:rsidRPr="00EB686B">
        <w:rPr>
          <w:rFonts w:ascii="Bliss Pro" w:hAnsi="Bliss Pro"/>
        </w:rPr>
        <w:t>desk</w:t>
      </w:r>
      <w:proofErr w:type="spellEnd"/>
      <w:r w:rsidR="002E210E" w:rsidRPr="00EB686B">
        <w:rPr>
          <w:rFonts w:ascii="Bliss Pro" w:hAnsi="Bliss Pro"/>
        </w:rPr>
        <w:t xml:space="preserve"> software can be directly downloaded from </w:t>
      </w:r>
      <w:r w:rsidRPr="00EB686B">
        <w:rPr>
          <w:rFonts w:ascii="Bliss Pro" w:hAnsi="Bliss Pro"/>
        </w:rPr>
        <w:t xml:space="preserve">the </w:t>
      </w:r>
      <w:r w:rsidR="002E210E" w:rsidRPr="00EB686B">
        <w:rPr>
          <w:rFonts w:ascii="Bliss Pro" w:hAnsi="Bliss Pro"/>
        </w:rPr>
        <w:t>Influx technology website</w:t>
      </w:r>
      <w:r w:rsidRPr="00EB686B">
        <w:rPr>
          <w:rFonts w:ascii="Bliss Pro" w:hAnsi="Bliss Pro"/>
        </w:rPr>
        <w:t>'</w:t>
      </w:r>
      <w:r w:rsidR="00433341" w:rsidRPr="00EB686B">
        <w:rPr>
          <w:rFonts w:ascii="Bliss Pro" w:hAnsi="Bliss Pro"/>
        </w:rPr>
        <w:t xml:space="preserve">s </w:t>
      </w:r>
      <w:r w:rsidR="002E210E" w:rsidRPr="00EB686B">
        <w:rPr>
          <w:rFonts w:ascii="Bliss Pro" w:hAnsi="Bliss Pro"/>
        </w:rPr>
        <w:t>support page.</w:t>
      </w:r>
    </w:p>
    <w:p w14:paraId="51AEB844" w14:textId="77777777" w:rsidR="00345926" w:rsidRPr="00EB686B" w:rsidRDefault="002E210E" w:rsidP="00EB686B">
      <w:pPr>
        <w:spacing w:before="6"/>
        <w:ind w:left="120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 xml:space="preserve">To begin the installation of the </w:t>
      </w:r>
      <w:proofErr w:type="spellStart"/>
      <w:r w:rsidRPr="00EB686B">
        <w:rPr>
          <w:rFonts w:ascii="Bliss Pro" w:hAnsi="Bliss Pro"/>
        </w:rPr>
        <w:t>ReXdesk</w:t>
      </w:r>
      <w:proofErr w:type="spellEnd"/>
      <w:r w:rsidRPr="00EB686B">
        <w:rPr>
          <w:rFonts w:ascii="Bliss Pro" w:hAnsi="Bliss Pro"/>
        </w:rPr>
        <w:t xml:space="preserve"> software, open the installer by running the set-up file</w:t>
      </w:r>
    </w:p>
    <w:p w14:paraId="36DFDDAC" w14:textId="77777777" w:rsidR="00345926" w:rsidRPr="00EB686B" w:rsidRDefault="00345926" w:rsidP="00EB686B">
      <w:pPr>
        <w:pStyle w:val="BodyText"/>
        <w:spacing w:before="5"/>
        <w:jc w:val="both"/>
        <w:rPr>
          <w:rFonts w:ascii="Bliss Pro" w:hAnsi="Bliss Pro"/>
          <w:sz w:val="22"/>
          <w:szCs w:val="22"/>
        </w:rPr>
      </w:pPr>
    </w:p>
    <w:p w14:paraId="4547E893" w14:textId="77777777" w:rsidR="00345926" w:rsidRPr="00643740" w:rsidRDefault="002E210E" w:rsidP="00EB686B">
      <w:pPr>
        <w:pStyle w:val="Heading1"/>
        <w:jc w:val="both"/>
        <w:rPr>
          <w:rFonts w:ascii="Bliss Pro" w:hAnsi="Bliss Pro"/>
          <w:sz w:val="24"/>
          <w:szCs w:val="24"/>
        </w:rPr>
      </w:pPr>
      <w:r w:rsidRPr="00643740">
        <w:rPr>
          <w:rFonts w:ascii="Bliss Pro" w:hAnsi="Bliss Pro"/>
          <w:sz w:val="24"/>
          <w:szCs w:val="24"/>
          <w:u w:val="single"/>
        </w:rPr>
        <w:t>DRIVER INSTALLATION</w:t>
      </w:r>
    </w:p>
    <w:p w14:paraId="72B2281D" w14:textId="77777777" w:rsidR="00345926" w:rsidRPr="00EB686B" w:rsidRDefault="00345926" w:rsidP="00EB686B">
      <w:pPr>
        <w:pStyle w:val="BodyText"/>
        <w:spacing w:before="10"/>
        <w:jc w:val="both"/>
        <w:rPr>
          <w:rFonts w:ascii="Bliss Pro" w:hAnsi="Bliss Pro"/>
          <w:b/>
          <w:sz w:val="22"/>
          <w:szCs w:val="22"/>
        </w:rPr>
      </w:pPr>
    </w:p>
    <w:p w14:paraId="37B9E323" w14:textId="77777777" w:rsidR="00345926" w:rsidRPr="00EB686B" w:rsidRDefault="002E210E" w:rsidP="00EB686B">
      <w:pPr>
        <w:spacing w:before="56"/>
        <w:ind w:left="120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>To install the ReXgen driver, run the .exe file in this location:</w:t>
      </w:r>
    </w:p>
    <w:p w14:paraId="714B8044" w14:textId="77777777" w:rsidR="00345926" w:rsidRPr="00EB686B" w:rsidRDefault="002E210E" w:rsidP="00EB686B">
      <w:pPr>
        <w:spacing w:before="19"/>
        <w:ind w:left="120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>C:\Program Files (x86) \Influx Technology\</w:t>
      </w:r>
      <w:proofErr w:type="spellStart"/>
      <w:r w:rsidRPr="00EB686B">
        <w:rPr>
          <w:rFonts w:ascii="Bliss Pro" w:hAnsi="Bliss Pro"/>
        </w:rPr>
        <w:t>ReXdesk</w:t>
      </w:r>
      <w:proofErr w:type="spellEnd"/>
      <w:r w:rsidRPr="00EB686B">
        <w:rPr>
          <w:rFonts w:ascii="Bliss Pro" w:hAnsi="Bliss Pro"/>
        </w:rPr>
        <w:t>\Drivers.</w:t>
      </w:r>
    </w:p>
    <w:p w14:paraId="7884A6A3" w14:textId="77777777" w:rsidR="00345926" w:rsidRPr="00EB686B" w:rsidRDefault="00345926" w:rsidP="00EB686B">
      <w:pPr>
        <w:pStyle w:val="BodyText"/>
        <w:spacing w:before="6"/>
        <w:jc w:val="both"/>
        <w:rPr>
          <w:rFonts w:ascii="Bliss Pro" w:hAnsi="Bliss Pro"/>
          <w:sz w:val="22"/>
          <w:szCs w:val="22"/>
        </w:rPr>
      </w:pPr>
    </w:p>
    <w:p w14:paraId="13F9B7D3" w14:textId="4B586117" w:rsidR="00345926" w:rsidRPr="00EB686B" w:rsidRDefault="002E210E" w:rsidP="00EB686B">
      <w:pPr>
        <w:spacing w:line="256" w:lineRule="auto"/>
        <w:ind w:left="120" w:right="2470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 xml:space="preserve">The .exe file can also be found </w:t>
      </w:r>
      <w:r w:rsidR="00A86F44" w:rsidRPr="00EB686B">
        <w:rPr>
          <w:rFonts w:ascii="Bliss Pro" w:hAnsi="Bliss Pro"/>
        </w:rPr>
        <w:t>under Influx technology's start menu</w:t>
      </w:r>
      <w:r w:rsidRPr="00EB686B">
        <w:rPr>
          <w:rFonts w:ascii="Bliss Pro" w:hAnsi="Bliss Pro"/>
        </w:rPr>
        <w:t>. Run the ReXgenInstaller.exe file.</w:t>
      </w:r>
    </w:p>
    <w:p w14:paraId="6E0DCFD3" w14:textId="77777777" w:rsidR="00345926" w:rsidRPr="00EB686B" w:rsidRDefault="00345926" w:rsidP="00EB686B">
      <w:pPr>
        <w:pStyle w:val="BodyText"/>
        <w:spacing w:before="4"/>
        <w:jc w:val="both"/>
        <w:rPr>
          <w:rFonts w:ascii="Bliss Pro" w:hAnsi="Bliss Pro"/>
          <w:sz w:val="22"/>
          <w:szCs w:val="22"/>
        </w:rPr>
      </w:pPr>
    </w:p>
    <w:p w14:paraId="22EAB802" w14:textId="213FDC30" w:rsidR="00345926" w:rsidRPr="00643740" w:rsidRDefault="002E210E" w:rsidP="00EB686B">
      <w:pPr>
        <w:pStyle w:val="Heading1"/>
        <w:jc w:val="both"/>
        <w:rPr>
          <w:rFonts w:ascii="Bliss Pro" w:hAnsi="Bliss Pro"/>
          <w:sz w:val="24"/>
          <w:szCs w:val="24"/>
        </w:rPr>
      </w:pPr>
      <w:r w:rsidRPr="00643740">
        <w:rPr>
          <w:rFonts w:ascii="Bliss Pro" w:hAnsi="Bliss Pro"/>
          <w:sz w:val="24"/>
          <w:szCs w:val="24"/>
          <w:u w:val="single"/>
        </w:rPr>
        <w:t>SOFTWARE UPDATE</w:t>
      </w:r>
    </w:p>
    <w:p w14:paraId="21A1DD00" w14:textId="77777777" w:rsidR="00345926" w:rsidRPr="00EB686B" w:rsidRDefault="002E210E" w:rsidP="00EB686B">
      <w:pPr>
        <w:pStyle w:val="BodyText"/>
        <w:spacing w:before="28" w:line="292" w:lineRule="exact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 xml:space="preserve">Uninstall any previous version of </w:t>
      </w:r>
      <w:proofErr w:type="spellStart"/>
      <w:r w:rsidRPr="00EB686B">
        <w:rPr>
          <w:rFonts w:ascii="Bliss Pro" w:hAnsi="Bliss Pro"/>
          <w:sz w:val="22"/>
          <w:szCs w:val="22"/>
        </w:rPr>
        <w:t>ReXdesk</w:t>
      </w:r>
      <w:proofErr w:type="spellEnd"/>
      <w:r w:rsidRPr="00EB686B">
        <w:rPr>
          <w:rFonts w:ascii="Bliss Pro" w:hAnsi="Bliss Pro"/>
          <w:sz w:val="22"/>
          <w:szCs w:val="22"/>
        </w:rPr>
        <w:t xml:space="preserve"> before installing the new version.</w:t>
      </w:r>
    </w:p>
    <w:p w14:paraId="59A80C49" w14:textId="3652CAEE" w:rsidR="00345926" w:rsidRPr="00EB686B" w:rsidRDefault="002E210E" w:rsidP="00EB686B">
      <w:pPr>
        <w:spacing w:line="256" w:lineRule="auto"/>
        <w:ind w:left="120" w:right="928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 xml:space="preserve">Updated releases of </w:t>
      </w:r>
      <w:proofErr w:type="spellStart"/>
      <w:r w:rsidRPr="00EB686B">
        <w:rPr>
          <w:rFonts w:ascii="Bliss Pro" w:hAnsi="Bliss Pro"/>
        </w:rPr>
        <w:t>Re</w:t>
      </w:r>
      <w:r w:rsidR="00433341" w:rsidRPr="00EB686B">
        <w:rPr>
          <w:rFonts w:ascii="Bliss Pro" w:hAnsi="Bliss Pro"/>
        </w:rPr>
        <w:t>X</w:t>
      </w:r>
      <w:r w:rsidRPr="00EB686B">
        <w:rPr>
          <w:rFonts w:ascii="Bliss Pro" w:hAnsi="Bliss Pro"/>
        </w:rPr>
        <w:t>desk</w:t>
      </w:r>
      <w:proofErr w:type="spellEnd"/>
      <w:r w:rsidRPr="00EB686B">
        <w:rPr>
          <w:rFonts w:ascii="Bliss Pro" w:hAnsi="Bliss Pro"/>
        </w:rPr>
        <w:t xml:space="preserve"> software can be directly downloaded from </w:t>
      </w:r>
      <w:r w:rsidR="00A86F44" w:rsidRPr="00EB686B">
        <w:rPr>
          <w:rFonts w:ascii="Bliss Pro" w:hAnsi="Bliss Pro"/>
        </w:rPr>
        <w:t xml:space="preserve">the </w:t>
      </w:r>
      <w:r w:rsidRPr="00EB686B">
        <w:rPr>
          <w:rFonts w:ascii="Bliss Pro" w:hAnsi="Bliss Pro"/>
        </w:rPr>
        <w:t xml:space="preserve">Influx technology website Link: </w:t>
      </w:r>
      <w:hyperlink r:id="rId8">
        <w:r w:rsidRPr="00EB686B">
          <w:rPr>
            <w:rFonts w:ascii="Bliss Pro" w:hAnsi="Bliss Pro"/>
            <w:color w:val="0462C1"/>
            <w:u w:val="single" w:color="0462C1"/>
          </w:rPr>
          <w:t>https://www.influxtechnology.com/rexdesk</w:t>
        </w:r>
      </w:hyperlink>
    </w:p>
    <w:p w14:paraId="1EEC2AB5" w14:textId="77777777" w:rsidR="00345926" w:rsidRPr="00EB686B" w:rsidRDefault="002E210E" w:rsidP="00EB686B">
      <w:pPr>
        <w:spacing w:before="5"/>
        <w:ind w:left="120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 xml:space="preserve">To begin the installation of the </w:t>
      </w:r>
      <w:proofErr w:type="spellStart"/>
      <w:r w:rsidRPr="00EB686B">
        <w:rPr>
          <w:rFonts w:ascii="Bliss Pro" w:hAnsi="Bliss Pro"/>
        </w:rPr>
        <w:t>ReXdesk</w:t>
      </w:r>
      <w:proofErr w:type="spellEnd"/>
      <w:r w:rsidRPr="00EB686B">
        <w:rPr>
          <w:rFonts w:ascii="Bliss Pro" w:hAnsi="Bliss Pro"/>
        </w:rPr>
        <w:t xml:space="preserve"> software, open the installer by running the set-up file</w:t>
      </w:r>
    </w:p>
    <w:p w14:paraId="652F2197" w14:textId="77777777" w:rsidR="00345926" w:rsidRPr="00EB686B" w:rsidRDefault="00345926" w:rsidP="00EB686B">
      <w:pPr>
        <w:pStyle w:val="BodyText"/>
        <w:spacing w:before="5"/>
        <w:jc w:val="both"/>
        <w:rPr>
          <w:rFonts w:ascii="Bliss Pro" w:hAnsi="Bliss Pro"/>
          <w:sz w:val="22"/>
          <w:szCs w:val="22"/>
        </w:rPr>
      </w:pPr>
    </w:p>
    <w:p w14:paraId="5C2894C4" w14:textId="77777777" w:rsidR="00345926" w:rsidRPr="00643740" w:rsidRDefault="002E210E" w:rsidP="00EB686B">
      <w:pPr>
        <w:pStyle w:val="Heading1"/>
        <w:jc w:val="both"/>
        <w:rPr>
          <w:rFonts w:ascii="Bliss Pro" w:hAnsi="Bliss Pro"/>
          <w:sz w:val="24"/>
          <w:szCs w:val="24"/>
        </w:rPr>
      </w:pPr>
      <w:r w:rsidRPr="00643740">
        <w:rPr>
          <w:rFonts w:ascii="Bliss Pro" w:hAnsi="Bliss Pro"/>
          <w:sz w:val="24"/>
          <w:szCs w:val="24"/>
          <w:u w:val="single"/>
        </w:rPr>
        <w:t>FIRMWARE UPDATE</w:t>
      </w:r>
    </w:p>
    <w:p w14:paraId="1BE00729" w14:textId="77777777" w:rsidR="00345926" w:rsidRPr="00EB686B" w:rsidRDefault="00345926" w:rsidP="00EB686B">
      <w:pPr>
        <w:pStyle w:val="BodyText"/>
        <w:spacing w:before="1"/>
        <w:jc w:val="both"/>
        <w:rPr>
          <w:rFonts w:ascii="Bliss Pro" w:hAnsi="Bliss Pro"/>
          <w:b/>
          <w:sz w:val="22"/>
          <w:szCs w:val="22"/>
        </w:rPr>
      </w:pPr>
    </w:p>
    <w:p w14:paraId="7C7F6F35" w14:textId="70E958EB" w:rsidR="00345926" w:rsidRPr="00EB686B" w:rsidRDefault="00A86F44" w:rsidP="00EB686B">
      <w:pPr>
        <w:pStyle w:val="BodyText"/>
        <w:spacing w:before="51" w:line="293" w:lineRule="exact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>The f</w:t>
      </w:r>
      <w:r w:rsidR="002E210E" w:rsidRPr="00EB686B">
        <w:rPr>
          <w:rFonts w:ascii="Bliss Pro" w:hAnsi="Bliss Pro"/>
          <w:sz w:val="22"/>
          <w:szCs w:val="22"/>
        </w:rPr>
        <w:t>irmware file is located in (C:\Program Files (x86) \Influx Technology\</w:t>
      </w:r>
      <w:proofErr w:type="spellStart"/>
      <w:r w:rsidR="002E210E" w:rsidRPr="00EB686B">
        <w:rPr>
          <w:rFonts w:ascii="Bliss Pro" w:hAnsi="Bliss Pro"/>
          <w:sz w:val="22"/>
          <w:szCs w:val="22"/>
        </w:rPr>
        <w:t>ReXdesk</w:t>
      </w:r>
      <w:proofErr w:type="spellEnd"/>
      <w:r w:rsidR="002E210E" w:rsidRPr="00EB686B">
        <w:rPr>
          <w:rFonts w:ascii="Bliss Pro" w:hAnsi="Bliss Pro"/>
          <w:sz w:val="22"/>
          <w:szCs w:val="22"/>
        </w:rPr>
        <w:t>\Firmware)</w:t>
      </w:r>
    </w:p>
    <w:p w14:paraId="3FDA30C0" w14:textId="74AA6096" w:rsidR="00345926" w:rsidRPr="00EB686B" w:rsidRDefault="00A86F44" w:rsidP="00EB686B">
      <w:pPr>
        <w:pStyle w:val="BodyText"/>
        <w:spacing w:line="293" w:lineRule="exact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>The "</w:t>
      </w:r>
      <w:r w:rsidR="002E210E" w:rsidRPr="00EB686B">
        <w:rPr>
          <w:rFonts w:ascii="Bliss Pro" w:hAnsi="Bliss Pro"/>
          <w:sz w:val="22"/>
          <w:szCs w:val="22"/>
        </w:rPr>
        <w:t>Reflash</w:t>
      </w:r>
      <w:r w:rsidRPr="00EB686B">
        <w:rPr>
          <w:rFonts w:ascii="Bliss Pro" w:hAnsi="Bliss Pro"/>
          <w:sz w:val="22"/>
          <w:szCs w:val="22"/>
        </w:rPr>
        <w:t>"</w:t>
      </w:r>
      <w:r w:rsidR="002E210E" w:rsidRPr="00EB686B">
        <w:rPr>
          <w:rFonts w:ascii="Bliss Pro" w:hAnsi="Bliss Pro"/>
          <w:sz w:val="22"/>
          <w:szCs w:val="22"/>
        </w:rPr>
        <w:t xml:space="preserve"> option in </w:t>
      </w:r>
      <w:r w:rsidRPr="00EB686B">
        <w:rPr>
          <w:rFonts w:ascii="Bliss Pro" w:hAnsi="Bliss Pro"/>
          <w:sz w:val="22"/>
          <w:szCs w:val="22"/>
        </w:rPr>
        <w:t xml:space="preserve">the </w:t>
      </w:r>
      <w:r w:rsidR="002E210E" w:rsidRPr="00EB686B">
        <w:rPr>
          <w:rFonts w:ascii="Bliss Pro" w:hAnsi="Bliss Pro"/>
          <w:sz w:val="22"/>
          <w:szCs w:val="22"/>
        </w:rPr>
        <w:t>device menu allows the user to update the firmware on the data logger.</w:t>
      </w:r>
    </w:p>
    <w:p w14:paraId="308D1031" w14:textId="77777777" w:rsidR="00345926" w:rsidRPr="00EB686B" w:rsidRDefault="00345926" w:rsidP="00EB686B">
      <w:pPr>
        <w:pStyle w:val="BodyText"/>
        <w:jc w:val="both"/>
        <w:rPr>
          <w:rFonts w:ascii="Bliss Pro" w:hAnsi="Bliss Pro"/>
          <w:sz w:val="22"/>
          <w:szCs w:val="22"/>
        </w:rPr>
      </w:pPr>
    </w:p>
    <w:p w14:paraId="2EB2E47E" w14:textId="77777777" w:rsidR="00345926" w:rsidRPr="00EB686B" w:rsidRDefault="00345926" w:rsidP="00EB686B">
      <w:pPr>
        <w:pStyle w:val="BodyText"/>
        <w:jc w:val="both"/>
        <w:rPr>
          <w:rFonts w:ascii="Bliss Pro" w:hAnsi="Bliss Pro"/>
          <w:sz w:val="22"/>
          <w:szCs w:val="22"/>
        </w:rPr>
      </w:pPr>
    </w:p>
    <w:p w14:paraId="1FF4948F" w14:textId="77777777" w:rsidR="00345926" w:rsidRPr="00EB686B" w:rsidRDefault="002E210E" w:rsidP="00EB686B">
      <w:pPr>
        <w:pStyle w:val="ListParagraph"/>
        <w:numPr>
          <w:ilvl w:val="0"/>
          <w:numId w:val="2"/>
        </w:numPr>
        <w:tabs>
          <w:tab w:val="left" w:pos="3721"/>
          <w:tab w:val="left" w:pos="3722"/>
        </w:tabs>
        <w:spacing w:line="242" w:lineRule="auto"/>
        <w:ind w:right="812" w:firstLine="0"/>
        <w:jc w:val="both"/>
        <w:rPr>
          <w:rFonts w:ascii="Bliss Pro" w:hAnsi="Bliss Pro"/>
        </w:rPr>
      </w:pPr>
      <w:r w:rsidRPr="00EB686B">
        <w:rPr>
          <w:rFonts w:ascii="Bliss Pro" w:hAnsi="Bliss Pro"/>
          <w:noProof/>
        </w:rPr>
        <w:drawing>
          <wp:anchor distT="0" distB="0" distL="0" distR="0" simplePos="0" relativeHeight="251660288" behindDoc="1" locked="0" layoutInCell="1" allowOverlap="1" wp14:anchorId="2A3E4706" wp14:editId="32376A5A">
            <wp:simplePos x="0" y="0"/>
            <wp:positionH relativeFrom="page">
              <wp:posOffset>1057275</wp:posOffset>
            </wp:positionH>
            <wp:positionV relativeFrom="paragraph">
              <wp:posOffset>-183331</wp:posOffset>
            </wp:positionV>
            <wp:extent cx="1638300" cy="1038225"/>
            <wp:effectExtent l="0" t="0" r="0" b="0"/>
            <wp:wrapNone/>
            <wp:docPr id="3" name="image2.png" descr="Graphical user interface, applicatio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B686B">
        <w:rPr>
          <w:rFonts w:ascii="Bliss Pro" w:hAnsi="Bliss Pro"/>
        </w:rPr>
        <w:t>Do not disconnect the logger until the logger LED stops flashing.</w:t>
      </w:r>
    </w:p>
    <w:p w14:paraId="04F4032D" w14:textId="254D7806" w:rsidR="00345926" w:rsidRPr="00EB686B" w:rsidRDefault="002E210E" w:rsidP="00EB686B">
      <w:pPr>
        <w:pStyle w:val="ListParagraph"/>
        <w:numPr>
          <w:ilvl w:val="0"/>
          <w:numId w:val="2"/>
        </w:numPr>
        <w:tabs>
          <w:tab w:val="left" w:pos="3721"/>
          <w:tab w:val="left" w:pos="3722"/>
        </w:tabs>
        <w:ind w:right="771" w:firstLine="0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 xml:space="preserve">The logger will automatically reconnect </w:t>
      </w:r>
      <w:r w:rsidRPr="00EB686B">
        <w:rPr>
          <w:rFonts w:ascii="Bliss Pro" w:hAnsi="Bliss Pro"/>
          <w:spacing w:val="-3"/>
        </w:rPr>
        <w:t xml:space="preserve">to </w:t>
      </w:r>
      <w:r w:rsidRPr="00EB686B">
        <w:rPr>
          <w:rFonts w:ascii="Bliss Pro" w:hAnsi="Bliss Pro"/>
        </w:rPr>
        <w:t>the software after re</w:t>
      </w:r>
      <w:r w:rsidR="00433341" w:rsidRPr="00EB686B">
        <w:rPr>
          <w:rFonts w:ascii="Bliss Pro" w:hAnsi="Bliss Pro"/>
        </w:rPr>
        <w:t>-</w:t>
      </w:r>
      <w:r w:rsidRPr="00EB686B">
        <w:rPr>
          <w:rFonts w:ascii="Bliss Pro" w:hAnsi="Bliss Pro"/>
        </w:rPr>
        <w:t>flashing.</w:t>
      </w:r>
    </w:p>
    <w:p w14:paraId="202A84EE" w14:textId="280241B1" w:rsidR="00345926" w:rsidRPr="00EB686B" w:rsidRDefault="002E210E" w:rsidP="00EB686B">
      <w:pPr>
        <w:pStyle w:val="ListParagraph"/>
        <w:numPr>
          <w:ilvl w:val="0"/>
          <w:numId w:val="2"/>
        </w:numPr>
        <w:tabs>
          <w:tab w:val="left" w:pos="3777"/>
          <w:tab w:val="left" w:pos="3778"/>
        </w:tabs>
        <w:spacing w:line="242" w:lineRule="auto"/>
        <w:ind w:left="900" w:right="1072" w:firstLine="2205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>Please ensure that the internal storage is</w:t>
      </w:r>
      <w:r w:rsidRPr="00EB686B">
        <w:rPr>
          <w:rFonts w:ascii="Bliss Pro" w:hAnsi="Bliss Pro"/>
          <w:spacing w:val="-19"/>
        </w:rPr>
        <w:t xml:space="preserve"> </w:t>
      </w:r>
      <w:r w:rsidRPr="00EB686B">
        <w:rPr>
          <w:rFonts w:ascii="Bliss Pro" w:hAnsi="Bliss Pro"/>
        </w:rPr>
        <w:t>formatted after re</w:t>
      </w:r>
      <w:r w:rsidR="00433341" w:rsidRPr="00EB686B">
        <w:rPr>
          <w:rFonts w:ascii="Bliss Pro" w:hAnsi="Bliss Pro"/>
        </w:rPr>
        <w:t>-</w:t>
      </w:r>
      <w:r w:rsidRPr="00EB686B">
        <w:rPr>
          <w:rFonts w:ascii="Bliss Pro" w:hAnsi="Bliss Pro"/>
        </w:rPr>
        <w:t>flashing the</w:t>
      </w:r>
      <w:r w:rsidRPr="00EB686B">
        <w:rPr>
          <w:rFonts w:ascii="Bliss Pro" w:hAnsi="Bliss Pro"/>
          <w:spacing w:val="-3"/>
        </w:rPr>
        <w:t xml:space="preserve"> </w:t>
      </w:r>
      <w:r w:rsidRPr="00EB686B">
        <w:rPr>
          <w:rFonts w:ascii="Bliss Pro" w:hAnsi="Bliss Pro"/>
        </w:rPr>
        <w:t>logger</w:t>
      </w:r>
    </w:p>
    <w:p w14:paraId="1A3A5F0D" w14:textId="7F9059B0" w:rsidR="00345926" w:rsidRPr="00EB686B" w:rsidRDefault="002E210E" w:rsidP="00EB686B">
      <w:pPr>
        <w:pStyle w:val="ListParagraph"/>
        <w:numPr>
          <w:ilvl w:val="0"/>
          <w:numId w:val="1"/>
        </w:numPr>
        <w:tabs>
          <w:tab w:val="left" w:pos="900"/>
          <w:tab w:val="left" w:pos="901"/>
        </w:tabs>
        <w:spacing w:line="301" w:lineRule="exact"/>
        <w:ind w:hanging="361"/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 xml:space="preserve">Update </w:t>
      </w:r>
      <w:r w:rsidR="00433341" w:rsidRPr="00EB686B">
        <w:rPr>
          <w:rFonts w:ascii="Bliss Pro" w:hAnsi="Bliss Pro"/>
        </w:rPr>
        <w:t>R</w:t>
      </w:r>
      <w:r w:rsidRPr="00EB686B">
        <w:rPr>
          <w:rFonts w:ascii="Bliss Pro" w:hAnsi="Bliss Pro"/>
        </w:rPr>
        <w:t>e</w:t>
      </w:r>
      <w:r w:rsidR="00433341" w:rsidRPr="00EB686B">
        <w:rPr>
          <w:rFonts w:ascii="Bliss Pro" w:hAnsi="Bliss Pro"/>
        </w:rPr>
        <w:t>X</w:t>
      </w:r>
      <w:r w:rsidRPr="00EB686B">
        <w:rPr>
          <w:rFonts w:ascii="Bliss Pro" w:hAnsi="Bliss Pro"/>
        </w:rPr>
        <w:t>gen with new configuration once updates are</w:t>
      </w:r>
      <w:r w:rsidRPr="00EB686B">
        <w:rPr>
          <w:rFonts w:ascii="Bliss Pro" w:hAnsi="Bliss Pro"/>
          <w:spacing w:val="1"/>
        </w:rPr>
        <w:t xml:space="preserve"> </w:t>
      </w:r>
      <w:r w:rsidRPr="00EB686B">
        <w:rPr>
          <w:rFonts w:ascii="Bliss Pro" w:hAnsi="Bliss Pro"/>
        </w:rPr>
        <w:t>done.</w:t>
      </w:r>
    </w:p>
    <w:p w14:paraId="4C5D3F3A" w14:textId="641B366C" w:rsidR="00345926" w:rsidRPr="00EB686B" w:rsidRDefault="00643740" w:rsidP="00EB686B">
      <w:pPr>
        <w:pStyle w:val="BodyText"/>
        <w:spacing w:before="4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pict w14:anchorId="135AC84B">
          <v:roundrect id="_x0000_s1029" style="position:absolute;left:0;text-align:left;margin-left:.6pt;margin-top:15.3pt;width:213pt;height:27.6pt;z-index:487524352" arcsize="10923f" fillcolor="#ffc000">
            <v:textbox>
              <w:txbxContent>
                <w:p w14:paraId="4050ADB4" w14:textId="193A5982" w:rsidR="00D47942" w:rsidRPr="00D47942" w:rsidRDefault="00D47942">
                  <w:pPr>
                    <w:rPr>
                      <w:b/>
                      <w:bCs/>
                      <w:lang w:val="en-IN"/>
                    </w:rPr>
                  </w:pPr>
                  <w:r w:rsidRPr="00D47942">
                    <w:rPr>
                      <w:b/>
                      <w:bCs/>
                      <w:lang w:val="en-IN"/>
                    </w:rPr>
                    <w:t>Note:</w:t>
                  </w:r>
                </w:p>
              </w:txbxContent>
            </v:textbox>
          </v:roundrect>
        </w:pict>
      </w:r>
    </w:p>
    <w:p w14:paraId="304F752E" w14:textId="0303B218" w:rsidR="00345926" w:rsidRPr="00EB686B" w:rsidRDefault="00643740" w:rsidP="00EB686B">
      <w:pPr>
        <w:jc w:val="both"/>
        <w:rPr>
          <w:rFonts w:ascii="Bliss Pro" w:hAnsi="Bliss Pro"/>
        </w:rPr>
      </w:pPr>
      <w:r w:rsidRPr="00EB686B">
        <w:rPr>
          <w:rFonts w:ascii="Bliss Pro" w:hAnsi="Bliss Pro"/>
          <w:noProof/>
        </w:rPr>
        <w:pict w14:anchorId="4E6D7BE1">
          <v:roundrect id="_x0000_s1028" style="position:absolute;left:0;text-align:left;margin-left:-6pt;margin-top:10.55pt;width:488.4pt;height:55.8pt;z-index:487523328" arcsize="10923f" fillcolor="#f2f2f2 [3052]">
            <v:textbox>
              <w:txbxContent>
                <w:p w14:paraId="2D688F4E" w14:textId="77777777" w:rsidR="00D47942" w:rsidRDefault="00D47942" w:rsidP="00D47942">
                  <w:pPr>
                    <w:ind w:left="120"/>
                    <w:rPr>
                      <w:sz w:val="20"/>
                    </w:rPr>
                  </w:pPr>
                </w:p>
                <w:p w14:paraId="4EA89978" w14:textId="77777777" w:rsidR="00A82BEC" w:rsidRPr="00BC7A2A" w:rsidRDefault="00A82BEC" w:rsidP="00A82BEC">
                  <w:pPr>
                    <w:pStyle w:val="ListParagraph"/>
                    <w:numPr>
                      <w:ilvl w:val="0"/>
                      <w:numId w:val="5"/>
                    </w:numPr>
                    <w:ind w:right="534"/>
                    <w:jc w:val="both"/>
                    <w:rPr>
                      <w:rFonts w:ascii="Bliss Pro" w:hAnsi="Bliss Pro"/>
                      <w:sz w:val="20"/>
                    </w:rPr>
                  </w:pPr>
                  <w:r w:rsidRPr="00BC7A2A">
                    <w:rPr>
                      <w:rFonts w:ascii="Bliss Pro" w:hAnsi="Bliss Pro"/>
                      <w:sz w:val="20"/>
                    </w:rPr>
                    <w:t>Do not roll back from current version of firmware to older version of firmware, data recorded will be lost.</w:t>
                  </w:r>
                </w:p>
                <w:p w14:paraId="29E480F1" w14:textId="77777777" w:rsidR="00D47942" w:rsidRDefault="00D47942"/>
              </w:txbxContent>
            </v:textbox>
          </v:roundrect>
        </w:pict>
      </w:r>
    </w:p>
    <w:p w14:paraId="734F28C5" w14:textId="77777777" w:rsidR="00345926" w:rsidRPr="00EB686B" w:rsidRDefault="00345926" w:rsidP="00EB686B">
      <w:pPr>
        <w:jc w:val="both"/>
        <w:rPr>
          <w:rFonts w:ascii="Bliss Pro" w:hAnsi="Bliss Pro"/>
        </w:rPr>
        <w:sectPr w:rsidR="00345926" w:rsidRPr="00EB686B">
          <w:type w:val="continuous"/>
          <w:pgSz w:w="11910" w:h="16840"/>
          <w:pgMar w:top="860" w:right="700" w:bottom="280" w:left="13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3EDBFD36" w14:textId="5FDCA956" w:rsidR="00345926" w:rsidRPr="00643740" w:rsidRDefault="002E210E" w:rsidP="00EB686B">
      <w:pPr>
        <w:pStyle w:val="Heading1"/>
        <w:spacing w:before="25" w:line="259" w:lineRule="auto"/>
        <w:ind w:right="488"/>
        <w:jc w:val="both"/>
        <w:rPr>
          <w:rFonts w:ascii="Bliss Pro" w:hAnsi="Bliss Pro"/>
          <w:sz w:val="24"/>
          <w:szCs w:val="24"/>
        </w:rPr>
      </w:pPr>
      <w:r w:rsidRPr="00643740">
        <w:rPr>
          <w:rFonts w:ascii="Bliss Pro" w:hAnsi="Bliss Pro"/>
          <w:sz w:val="24"/>
          <w:szCs w:val="24"/>
        </w:rPr>
        <w:lastRenderedPageBreak/>
        <w:t xml:space="preserve">CONFIGURING STEPS TO LOG CAN TRACE DATA IN REXGEN AND EXTRACT </w:t>
      </w:r>
      <w:r w:rsidR="005514E0" w:rsidRPr="00643740">
        <w:rPr>
          <w:rFonts w:ascii="Bliss Pro" w:hAnsi="Bliss Pro"/>
          <w:sz w:val="24"/>
          <w:szCs w:val="24"/>
        </w:rPr>
        <w:t xml:space="preserve">IT </w:t>
      </w:r>
      <w:r w:rsidRPr="00643740">
        <w:rPr>
          <w:rFonts w:ascii="Bliss Pro" w:hAnsi="Bliss Pro"/>
          <w:sz w:val="24"/>
          <w:szCs w:val="24"/>
        </w:rPr>
        <w:t>TO BLF /ASC FORMATS</w:t>
      </w:r>
    </w:p>
    <w:p w14:paraId="188DCCF9" w14:textId="0BD06781" w:rsidR="00345926" w:rsidRPr="00EB686B" w:rsidRDefault="002E210E" w:rsidP="00EB686B">
      <w:pPr>
        <w:pStyle w:val="BodyText"/>
        <w:spacing w:before="156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 xml:space="preserve">Drag and drop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 xml:space="preserve">log all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 xml:space="preserve">from tools to </w:t>
      </w:r>
      <w:r w:rsidR="005514E0" w:rsidRPr="00EB686B">
        <w:rPr>
          <w:rFonts w:ascii="Bliss Pro" w:hAnsi="Bliss Pro"/>
          <w:sz w:val="22"/>
          <w:szCs w:val="22"/>
        </w:rPr>
        <w:t xml:space="preserve">the </w:t>
      </w:r>
      <w:r w:rsidRPr="00EB686B">
        <w:rPr>
          <w:rFonts w:ascii="Bliss Pro" w:hAnsi="Bliss Pro"/>
          <w:sz w:val="22"/>
          <w:szCs w:val="22"/>
        </w:rPr>
        <w:t>required C</w:t>
      </w:r>
      <w:r w:rsidR="00A50AEE" w:rsidRPr="00EB686B">
        <w:rPr>
          <w:rFonts w:ascii="Bliss Pro" w:hAnsi="Bliss Pro"/>
          <w:sz w:val="22"/>
          <w:szCs w:val="22"/>
        </w:rPr>
        <w:t>AN</w:t>
      </w:r>
      <w:r w:rsidRPr="00EB686B">
        <w:rPr>
          <w:rFonts w:ascii="Bliss Pro" w:hAnsi="Bliss Pro"/>
          <w:sz w:val="22"/>
          <w:szCs w:val="22"/>
        </w:rPr>
        <w:t xml:space="preserve"> bus </w:t>
      </w:r>
      <w:r w:rsidR="00A50AEE" w:rsidRPr="00EB686B">
        <w:rPr>
          <w:rFonts w:ascii="Bliss Pro" w:hAnsi="Bliss Pro"/>
          <w:sz w:val="22"/>
          <w:szCs w:val="22"/>
        </w:rPr>
        <w:t>(CAN0/1/2/3)</w:t>
      </w:r>
      <w:r w:rsidR="005514E0" w:rsidRPr="00EB686B">
        <w:rPr>
          <w:rFonts w:ascii="Bliss Pro" w:hAnsi="Bliss Pro"/>
          <w:sz w:val="22"/>
          <w:szCs w:val="22"/>
        </w:rPr>
        <w:t xml:space="preserve"> or LIN Bus:</w:t>
      </w:r>
    </w:p>
    <w:p w14:paraId="596E9630" w14:textId="77777777" w:rsidR="005514E0" w:rsidRPr="00EB686B" w:rsidRDefault="005514E0" w:rsidP="00EB686B">
      <w:pPr>
        <w:pStyle w:val="BodyText"/>
        <w:spacing w:before="156"/>
        <w:ind w:left="120"/>
        <w:jc w:val="both"/>
        <w:rPr>
          <w:rFonts w:ascii="Bliss Pro" w:hAnsi="Bliss Pro"/>
          <w:sz w:val="22"/>
          <w:szCs w:val="22"/>
        </w:rPr>
      </w:pPr>
    </w:p>
    <w:p w14:paraId="12FD2375" w14:textId="7C4DD9E9" w:rsidR="00345926" w:rsidRPr="00EB686B" w:rsidRDefault="00DE2107" w:rsidP="00AC427D">
      <w:pPr>
        <w:pStyle w:val="BodyText"/>
        <w:jc w:val="center"/>
        <w:rPr>
          <w:rFonts w:ascii="Bliss Pro" w:hAnsi="Bliss Pro"/>
          <w:sz w:val="22"/>
          <w:szCs w:val="22"/>
        </w:rPr>
      </w:pPr>
      <w:r>
        <w:rPr>
          <w:noProof/>
        </w:rPr>
        <w:drawing>
          <wp:inline distT="0" distB="0" distL="0" distR="0" wp14:anchorId="51ADB116" wp14:editId="7B4A53F5">
            <wp:extent cx="5585460" cy="345519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97420" cy="346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5FF6C" w14:textId="77777777" w:rsidR="00345926" w:rsidRPr="00EB686B" w:rsidRDefault="00345926" w:rsidP="00EB686B">
      <w:pPr>
        <w:pStyle w:val="BodyText"/>
        <w:jc w:val="both"/>
        <w:rPr>
          <w:rFonts w:ascii="Bliss Pro" w:hAnsi="Bliss Pro"/>
          <w:sz w:val="22"/>
          <w:szCs w:val="22"/>
        </w:rPr>
      </w:pPr>
    </w:p>
    <w:p w14:paraId="0BEB0B65" w14:textId="2A91A386" w:rsidR="00A50AEE" w:rsidRPr="00EB686B" w:rsidRDefault="005514E0" w:rsidP="00EB686B">
      <w:pPr>
        <w:pStyle w:val="BodyText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>To s</w:t>
      </w:r>
      <w:r w:rsidR="002E210E" w:rsidRPr="00EB686B">
        <w:rPr>
          <w:rFonts w:ascii="Bliss Pro" w:hAnsi="Bliss Pro"/>
          <w:sz w:val="22"/>
          <w:szCs w:val="22"/>
        </w:rPr>
        <w:t>et CAN speed</w:t>
      </w:r>
      <w:r w:rsidRPr="00EB686B">
        <w:rPr>
          <w:rFonts w:ascii="Bliss Pro" w:hAnsi="Bliss Pro"/>
          <w:sz w:val="22"/>
          <w:szCs w:val="22"/>
        </w:rPr>
        <w:t>,</w:t>
      </w:r>
      <w:r w:rsidR="00A50AEE" w:rsidRPr="00EB686B">
        <w:rPr>
          <w:rFonts w:ascii="Bliss Pro" w:hAnsi="Bliss Pro"/>
          <w:sz w:val="22"/>
          <w:szCs w:val="22"/>
        </w:rPr>
        <w:t xml:space="preserve"> click</w:t>
      </w:r>
      <w:r w:rsidRPr="00EB686B">
        <w:rPr>
          <w:rFonts w:ascii="Bliss Pro" w:hAnsi="Bliss Pro"/>
          <w:sz w:val="22"/>
          <w:szCs w:val="22"/>
        </w:rPr>
        <w:t xml:space="preserve"> </w:t>
      </w:r>
      <w:r w:rsidR="00A50AEE" w:rsidRPr="00EB686B">
        <w:rPr>
          <w:rFonts w:ascii="Bliss Pro" w:hAnsi="Bliss Pro"/>
          <w:sz w:val="22"/>
          <w:szCs w:val="22"/>
        </w:rPr>
        <w:t>on the Bus icon</w:t>
      </w:r>
    </w:p>
    <w:p w14:paraId="06EDA8F0" w14:textId="77777777" w:rsidR="005514E0" w:rsidRPr="00EB686B" w:rsidRDefault="005514E0" w:rsidP="00EB686B">
      <w:pPr>
        <w:pStyle w:val="BodyText"/>
        <w:ind w:left="120"/>
        <w:jc w:val="both"/>
        <w:rPr>
          <w:rFonts w:ascii="Bliss Pro" w:hAnsi="Bliss Pro"/>
          <w:sz w:val="22"/>
          <w:szCs w:val="22"/>
        </w:rPr>
      </w:pPr>
    </w:p>
    <w:p w14:paraId="035E51E0" w14:textId="6676BD4D" w:rsidR="00345926" w:rsidRPr="00EB686B" w:rsidRDefault="00A50AEE" w:rsidP="00AC427D">
      <w:pPr>
        <w:pStyle w:val="BodyText"/>
        <w:ind w:left="120"/>
        <w:jc w:val="center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drawing>
          <wp:inline distT="0" distB="0" distL="0" distR="0" wp14:anchorId="4D523FC2" wp14:editId="6764E531">
            <wp:extent cx="2316681" cy="1219306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6681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92310" w14:textId="77777777" w:rsidR="005514E0" w:rsidRPr="00EB686B" w:rsidRDefault="005514E0" w:rsidP="00EB686B">
      <w:pPr>
        <w:pStyle w:val="BodyText"/>
        <w:ind w:left="120"/>
        <w:jc w:val="both"/>
        <w:rPr>
          <w:rFonts w:ascii="Bliss Pro" w:hAnsi="Bliss Pro"/>
          <w:sz w:val="22"/>
          <w:szCs w:val="22"/>
        </w:rPr>
      </w:pPr>
    </w:p>
    <w:p w14:paraId="51DD4442" w14:textId="34D312D3" w:rsidR="00A50AEE" w:rsidRPr="00EB686B" w:rsidRDefault="00A50AEE" w:rsidP="00EB686B">
      <w:pPr>
        <w:pStyle w:val="BodyText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 xml:space="preserve">Specify the required information in the following window. </w:t>
      </w:r>
    </w:p>
    <w:p w14:paraId="208605CA" w14:textId="77777777" w:rsidR="005514E0" w:rsidRPr="00EB686B" w:rsidRDefault="005514E0" w:rsidP="00EB686B">
      <w:pPr>
        <w:pStyle w:val="BodyText"/>
        <w:ind w:left="120"/>
        <w:jc w:val="both"/>
        <w:rPr>
          <w:rFonts w:ascii="Bliss Pro" w:hAnsi="Bliss Pro"/>
          <w:sz w:val="22"/>
          <w:szCs w:val="22"/>
        </w:rPr>
      </w:pPr>
    </w:p>
    <w:p w14:paraId="0A6E348E" w14:textId="593EA730" w:rsidR="005514E0" w:rsidRPr="00EB686B" w:rsidRDefault="005514E0" w:rsidP="00AC427D">
      <w:pPr>
        <w:pStyle w:val="BodyText"/>
        <w:ind w:left="120"/>
        <w:jc w:val="center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drawing>
          <wp:inline distT="0" distB="0" distL="0" distR="0" wp14:anchorId="6ACF802A" wp14:editId="3574B488">
            <wp:extent cx="2126164" cy="2095682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8B9DF" w14:textId="77777777" w:rsidR="00345926" w:rsidRPr="00EB686B" w:rsidRDefault="00345926" w:rsidP="00EB686B">
      <w:pPr>
        <w:pStyle w:val="BodyText"/>
        <w:jc w:val="both"/>
        <w:rPr>
          <w:rFonts w:ascii="Bliss Pro" w:hAnsi="Bliss Pro"/>
          <w:sz w:val="22"/>
          <w:szCs w:val="22"/>
        </w:rPr>
      </w:pPr>
    </w:p>
    <w:p w14:paraId="14FFBAFF" w14:textId="77777777" w:rsidR="005514E0" w:rsidRPr="00EB686B" w:rsidRDefault="005514E0" w:rsidP="00EB686B">
      <w:pPr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br w:type="page"/>
      </w:r>
    </w:p>
    <w:p w14:paraId="722F9C17" w14:textId="5098E7C1" w:rsidR="00345926" w:rsidRPr="00EB686B" w:rsidRDefault="002E210E" w:rsidP="00EB686B">
      <w:pPr>
        <w:pStyle w:val="BodyText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lastRenderedPageBreak/>
        <w:t>Set the max log size/time for log files</w:t>
      </w:r>
    </w:p>
    <w:p w14:paraId="278416C4" w14:textId="67B78ECA" w:rsidR="00345926" w:rsidRPr="00EB686B" w:rsidRDefault="002E210E" w:rsidP="00EB686B">
      <w:pPr>
        <w:pStyle w:val="BodyText"/>
        <w:spacing w:before="24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 xml:space="preserve">Click on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="00A50AEE" w:rsidRPr="00EB686B">
        <w:rPr>
          <w:rFonts w:ascii="Bliss Pro" w:hAnsi="Bliss Pro"/>
          <w:sz w:val="22"/>
          <w:szCs w:val="22"/>
        </w:rPr>
        <w:t>Storage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 xml:space="preserve"> </w:t>
      </w:r>
      <w:r w:rsidR="005514E0" w:rsidRPr="00EB686B">
        <w:rPr>
          <w:rFonts w:ascii="Bliss Pro" w:hAnsi="Bliss Pro"/>
          <w:sz w:val="22"/>
          <w:szCs w:val="22"/>
        </w:rPr>
        <w:t xml:space="preserve">and </w:t>
      </w:r>
      <w:r w:rsidRPr="00EB686B">
        <w:rPr>
          <w:rFonts w:ascii="Bliss Pro" w:hAnsi="Bliss Pro"/>
          <w:sz w:val="22"/>
          <w:szCs w:val="22"/>
        </w:rPr>
        <w:t>choose max log time &amp; size</w:t>
      </w:r>
    </w:p>
    <w:p w14:paraId="40E93F1A" w14:textId="77777777" w:rsidR="00345926" w:rsidRPr="00EB686B" w:rsidRDefault="00345926" w:rsidP="00EB686B">
      <w:pPr>
        <w:jc w:val="both"/>
        <w:rPr>
          <w:rFonts w:ascii="Bliss Pro" w:hAnsi="Bliss Pro"/>
        </w:rPr>
      </w:pPr>
    </w:p>
    <w:p w14:paraId="4A35486C" w14:textId="77777777" w:rsidR="005514E0" w:rsidRPr="00EB686B" w:rsidRDefault="00A50AEE" w:rsidP="00AC427D">
      <w:pPr>
        <w:jc w:val="center"/>
        <w:rPr>
          <w:rFonts w:ascii="Bliss Pro" w:hAnsi="Bliss Pro"/>
        </w:rPr>
      </w:pPr>
      <w:r w:rsidRPr="00EB686B">
        <w:rPr>
          <w:rFonts w:ascii="Bliss Pro" w:hAnsi="Bliss Pro"/>
          <w:noProof/>
        </w:rPr>
        <w:drawing>
          <wp:inline distT="0" distB="0" distL="0" distR="0" wp14:anchorId="10A84D6F" wp14:editId="23AF60C9">
            <wp:extent cx="3962743" cy="853514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743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728D5" w14:textId="77777777" w:rsidR="005514E0" w:rsidRPr="00EB686B" w:rsidRDefault="005514E0" w:rsidP="00EB686B">
      <w:pPr>
        <w:jc w:val="both"/>
        <w:rPr>
          <w:rFonts w:ascii="Bliss Pro" w:hAnsi="Bliss Pro"/>
        </w:rPr>
      </w:pPr>
    </w:p>
    <w:p w14:paraId="3238F965" w14:textId="453A5DEF" w:rsidR="00345926" w:rsidRPr="00EB686B" w:rsidRDefault="002E210E" w:rsidP="00EB686B">
      <w:pPr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 xml:space="preserve">Interface </w:t>
      </w:r>
      <w:proofErr w:type="spellStart"/>
      <w:r w:rsidRPr="00EB686B">
        <w:rPr>
          <w:rFonts w:ascii="Bliss Pro" w:hAnsi="Bliss Pro"/>
        </w:rPr>
        <w:t>re</w:t>
      </w:r>
      <w:r w:rsidR="005514E0" w:rsidRPr="00EB686B">
        <w:rPr>
          <w:rFonts w:ascii="Bliss Pro" w:hAnsi="Bliss Pro"/>
        </w:rPr>
        <w:t>X</w:t>
      </w:r>
      <w:r w:rsidRPr="00EB686B">
        <w:rPr>
          <w:rFonts w:ascii="Bliss Pro" w:hAnsi="Bliss Pro"/>
        </w:rPr>
        <w:t>gen</w:t>
      </w:r>
      <w:proofErr w:type="spellEnd"/>
      <w:r w:rsidRPr="00EB686B">
        <w:rPr>
          <w:rFonts w:ascii="Bliss Pro" w:hAnsi="Bliss Pro"/>
        </w:rPr>
        <w:t xml:space="preserve"> and click </w:t>
      </w:r>
      <w:r w:rsidR="00A86F44" w:rsidRPr="00EB686B">
        <w:rPr>
          <w:rFonts w:ascii="Bliss Pro" w:hAnsi="Bliss Pro"/>
        </w:rPr>
        <w:t>"</w:t>
      </w:r>
      <w:r w:rsidRPr="00EB686B">
        <w:rPr>
          <w:rFonts w:ascii="Bliss Pro" w:hAnsi="Bliss Pro"/>
        </w:rPr>
        <w:t>Run</w:t>
      </w:r>
      <w:r w:rsidR="00A86F44" w:rsidRPr="00EB686B">
        <w:rPr>
          <w:rFonts w:ascii="Bliss Pro" w:hAnsi="Bliss Pro"/>
        </w:rPr>
        <w:t>"</w:t>
      </w:r>
      <w:r w:rsidRPr="00EB686B">
        <w:rPr>
          <w:rFonts w:ascii="Bliss Pro" w:hAnsi="Bliss Pro"/>
        </w:rPr>
        <w:t xml:space="preserve"> to update </w:t>
      </w:r>
      <w:r w:rsidR="005514E0" w:rsidRPr="00EB686B">
        <w:rPr>
          <w:rFonts w:ascii="Bliss Pro" w:hAnsi="Bliss Pro"/>
        </w:rPr>
        <w:t xml:space="preserve">the </w:t>
      </w:r>
      <w:r w:rsidRPr="00EB686B">
        <w:rPr>
          <w:rFonts w:ascii="Bliss Pro" w:hAnsi="Bliss Pro"/>
        </w:rPr>
        <w:t>configuration</w:t>
      </w:r>
    </w:p>
    <w:p w14:paraId="68F1C016" w14:textId="77777777" w:rsidR="005514E0" w:rsidRPr="00EB686B" w:rsidRDefault="005514E0" w:rsidP="00EB686B">
      <w:pPr>
        <w:jc w:val="both"/>
        <w:rPr>
          <w:rFonts w:ascii="Bliss Pro" w:hAnsi="Bliss Pro"/>
        </w:rPr>
      </w:pPr>
    </w:p>
    <w:p w14:paraId="4EC46132" w14:textId="77777777" w:rsidR="00345926" w:rsidRPr="00EB686B" w:rsidRDefault="002E210E" w:rsidP="00AC427D">
      <w:pPr>
        <w:pStyle w:val="BodyText"/>
        <w:ind w:left="116"/>
        <w:jc w:val="center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drawing>
          <wp:inline distT="0" distB="0" distL="0" distR="0" wp14:anchorId="15329D59" wp14:editId="51CB0AB7">
            <wp:extent cx="5774676" cy="458724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4676" cy="458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19C45" w14:textId="77777777" w:rsidR="00345926" w:rsidRPr="00EB686B" w:rsidRDefault="00345926" w:rsidP="00EB686B">
      <w:pPr>
        <w:pStyle w:val="BodyText"/>
        <w:jc w:val="both"/>
        <w:rPr>
          <w:rFonts w:ascii="Bliss Pro" w:hAnsi="Bliss Pro"/>
          <w:sz w:val="22"/>
          <w:szCs w:val="22"/>
        </w:rPr>
      </w:pPr>
    </w:p>
    <w:p w14:paraId="2A64EC7E" w14:textId="75EEB933" w:rsidR="00345926" w:rsidRPr="00EB686B" w:rsidRDefault="002E210E" w:rsidP="00EB686B">
      <w:pPr>
        <w:pStyle w:val="BodyText"/>
        <w:spacing w:before="181" w:line="259" w:lineRule="auto"/>
        <w:ind w:left="120" w:right="3892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drawing>
          <wp:anchor distT="0" distB="0" distL="0" distR="0" simplePos="0" relativeHeight="251657216" behindDoc="0" locked="0" layoutInCell="1" allowOverlap="1" wp14:anchorId="7566EED6" wp14:editId="08E57837">
            <wp:simplePos x="0" y="0"/>
            <wp:positionH relativeFrom="page">
              <wp:posOffset>4759959</wp:posOffset>
            </wp:positionH>
            <wp:positionV relativeFrom="paragraph">
              <wp:posOffset>125295</wp:posOffset>
            </wp:positionV>
            <wp:extent cx="1885314" cy="1536065"/>
            <wp:effectExtent l="0" t="0" r="0" b="0"/>
            <wp:wrapNone/>
            <wp:docPr id="13" name="image7.png" descr="Graphical user interface, text, applicatio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5314" cy="1536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B686B">
        <w:rPr>
          <w:rFonts w:ascii="Bliss Pro" w:hAnsi="Bliss Pro"/>
          <w:sz w:val="22"/>
          <w:szCs w:val="22"/>
        </w:rPr>
        <w:t xml:space="preserve">Check the LED indications on </w:t>
      </w:r>
      <w:proofErr w:type="spellStart"/>
      <w:r w:rsidRPr="00EB686B">
        <w:rPr>
          <w:rFonts w:ascii="Bliss Pro" w:hAnsi="Bliss Pro"/>
          <w:sz w:val="22"/>
          <w:szCs w:val="22"/>
        </w:rPr>
        <w:t>rexgen</w:t>
      </w:r>
      <w:proofErr w:type="spellEnd"/>
      <w:r w:rsidRPr="00EB686B">
        <w:rPr>
          <w:rFonts w:ascii="Bliss Pro" w:hAnsi="Bliss Pro"/>
          <w:sz w:val="22"/>
          <w:szCs w:val="22"/>
        </w:rPr>
        <w:t xml:space="preserve"> – L</w:t>
      </w:r>
      <w:r w:rsidR="00AE108E" w:rsidRPr="00EB686B">
        <w:rPr>
          <w:rFonts w:ascii="Bliss Pro" w:hAnsi="Bliss Pro"/>
          <w:sz w:val="22"/>
          <w:szCs w:val="22"/>
        </w:rPr>
        <w:t>ED</w:t>
      </w:r>
      <w:r w:rsidRPr="00EB686B">
        <w:rPr>
          <w:rFonts w:ascii="Bliss Pro" w:hAnsi="Bliss Pro"/>
          <w:sz w:val="22"/>
          <w:szCs w:val="22"/>
        </w:rPr>
        <w:t xml:space="preserve"> lights will be bold for the configured CAN bus</w:t>
      </w:r>
    </w:p>
    <w:p w14:paraId="7CD1670D" w14:textId="6C107F78" w:rsidR="00345926" w:rsidRPr="00EB686B" w:rsidRDefault="002E210E" w:rsidP="00EB686B">
      <w:pPr>
        <w:pStyle w:val="BodyText"/>
        <w:spacing w:line="259" w:lineRule="auto"/>
        <w:ind w:left="120" w:right="407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 xml:space="preserve">Once </w:t>
      </w:r>
      <w:proofErr w:type="spellStart"/>
      <w:r w:rsidRPr="00EB686B">
        <w:rPr>
          <w:rFonts w:ascii="Bliss Pro" w:hAnsi="Bliss Pro"/>
          <w:sz w:val="22"/>
          <w:szCs w:val="22"/>
        </w:rPr>
        <w:t>rexgen</w:t>
      </w:r>
      <w:proofErr w:type="spellEnd"/>
      <w:r w:rsidRPr="00EB686B">
        <w:rPr>
          <w:rFonts w:ascii="Bliss Pro" w:hAnsi="Bliss Pro"/>
          <w:sz w:val="22"/>
          <w:szCs w:val="22"/>
        </w:rPr>
        <w:t xml:space="preserve"> is interfaced to CAN, </w:t>
      </w:r>
      <w:r w:rsidR="00A54496">
        <w:rPr>
          <w:rFonts w:ascii="Bliss Pro" w:hAnsi="Bliss Pro"/>
          <w:sz w:val="22"/>
          <w:szCs w:val="22"/>
        </w:rPr>
        <w:t xml:space="preserve">LED </w:t>
      </w:r>
      <w:r w:rsidRPr="00EB686B">
        <w:rPr>
          <w:rFonts w:ascii="Bliss Pro" w:hAnsi="Bliss Pro"/>
          <w:sz w:val="22"/>
          <w:szCs w:val="22"/>
        </w:rPr>
        <w:t>lights start blinking</w:t>
      </w:r>
      <w:r w:rsidR="005514E0" w:rsidRPr="00EB686B">
        <w:rPr>
          <w:rFonts w:ascii="Bliss Pro" w:hAnsi="Bliss Pro"/>
          <w:sz w:val="22"/>
          <w:szCs w:val="22"/>
        </w:rPr>
        <w:t>,</w:t>
      </w:r>
      <w:r w:rsidRPr="00EB686B">
        <w:rPr>
          <w:rFonts w:ascii="Bliss Pro" w:hAnsi="Bliss Pro"/>
          <w:sz w:val="22"/>
          <w:szCs w:val="22"/>
        </w:rPr>
        <w:t xml:space="preserve"> indicating that it started logging</w:t>
      </w:r>
    </w:p>
    <w:p w14:paraId="086B504B" w14:textId="0DC86BAD" w:rsidR="00345926" w:rsidRPr="00EB686B" w:rsidRDefault="002E210E" w:rsidP="00EB686B">
      <w:pPr>
        <w:pStyle w:val="BodyText"/>
        <w:spacing w:line="259" w:lineRule="auto"/>
        <w:ind w:left="120" w:right="4009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>Also</w:t>
      </w:r>
      <w:r w:rsidR="005514E0" w:rsidRPr="00EB686B">
        <w:rPr>
          <w:rFonts w:ascii="Bliss Pro" w:hAnsi="Bliss Pro"/>
          <w:sz w:val="22"/>
          <w:szCs w:val="22"/>
        </w:rPr>
        <w:t>,</w:t>
      </w:r>
      <w:r w:rsidRPr="00EB686B">
        <w:rPr>
          <w:rFonts w:ascii="Bliss Pro" w:hAnsi="Bliss Pro"/>
          <w:sz w:val="22"/>
          <w:szCs w:val="22"/>
        </w:rPr>
        <w:t xml:space="preserve"> verify that </w:t>
      </w:r>
      <w:r w:rsidR="005514E0" w:rsidRPr="00EB686B">
        <w:rPr>
          <w:rFonts w:ascii="Bliss Pro" w:hAnsi="Bliss Pro"/>
          <w:sz w:val="22"/>
          <w:szCs w:val="22"/>
        </w:rPr>
        <w:t xml:space="preserve">a </w:t>
      </w:r>
      <w:r w:rsidRPr="00EB686B">
        <w:rPr>
          <w:rFonts w:ascii="Bliss Pro" w:hAnsi="Bliss Pro"/>
          <w:sz w:val="22"/>
          <w:szCs w:val="22"/>
        </w:rPr>
        <w:t xml:space="preserve">new log file is created for updated </w:t>
      </w:r>
      <w:r w:rsidR="005514E0" w:rsidRPr="00EB686B">
        <w:rPr>
          <w:rFonts w:ascii="Bliss Pro" w:hAnsi="Bliss Pro"/>
          <w:sz w:val="22"/>
          <w:szCs w:val="22"/>
        </w:rPr>
        <w:t>internal storage configuration with proper start and end times. E</w:t>
      </w:r>
      <w:r w:rsidRPr="00EB686B">
        <w:rPr>
          <w:rFonts w:ascii="Bliss Pro" w:hAnsi="Bliss Pro"/>
          <w:sz w:val="22"/>
          <w:szCs w:val="22"/>
        </w:rPr>
        <w:t>lse</w:t>
      </w:r>
      <w:r w:rsidR="005514E0" w:rsidRPr="00EB686B">
        <w:rPr>
          <w:rFonts w:ascii="Bliss Pro" w:hAnsi="Bliss Pro"/>
          <w:sz w:val="22"/>
          <w:szCs w:val="22"/>
        </w:rPr>
        <w:t>,</w:t>
      </w:r>
      <w:r w:rsidRPr="00EB686B">
        <w:rPr>
          <w:rFonts w:ascii="Bliss Pro" w:hAnsi="Bliss Pro"/>
          <w:sz w:val="22"/>
          <w:szCs w:val="22"/>
        </w:rPr>
        <w:t xml:space="preserve"> update the time by using </w:t>
      </w:r>
      <w:r w:rsidR="005514E0" w:rsidRPr="00EB686B">
        <w:rPr>
          <w:rFonts w:ascii="Bliss Pro" w:hAnsi="Bliss Pro"/>
          <w:sz w:val="22"/>
          <w:szCs w:val="22"/>
        </w:rPr>
        <w:t xml:space="preserve">the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>set time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 xml:space="preserve"> option</w:t>
      </w:r>
    </w:p>
    <w:p w14:paraId="17F3F662" w14:textId="77777777" w:rsidR="00345926" w:rsidRPr="00EB686B" w:rsidRDefault="00345926" w:rsidP="00EB686B">
      <w:pPr>
        <w:pStyle w:val="BodyText"/>
        <w:jc w:val="both"/>
        <w:rPr>
          <w:rFonts w:ascii="Bliss Pro" w:hAnsi="Bliss Pro"/>
          <w:sz w:val="22"/>
          <w:szCs w:val="22"/>
        </w:rPr>
      </w:pPr>
    </w:p>
    <w:p w14:paraId="7E039E36" w14:textId="352424D4" w:rsidR="00345926" w:rsidRPr="00EB686B" w:rsidRDefault="002E210E" w:rsidP="00EB686B">
      <w:pPr>
        <w:pStyle w:val="BodyText"/>
        <w:spacing w:before="203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>After logging</w:t>
      </w:r>
      <w:r w:rsidR="005514E0" w:rsidRPr="00EB686B">
        <w:rPr>
          <w:rFonts w:ascii="Bliss Pro" w:hAnsi="Bliss Pro"/>
          <w:sz w:val="22"/>
          <w:szCs w:val="22"/>
        </w:rPr>
        <w:t>,</w:t>
      </w:r>
      <w:r w:rsidRPr="00EB686B">
        <w:rPr>
          <w:rFonts w:ascii="Bliss Pro" w:hAnsi="Bliss Pro"/>
          <w:sz w:val="22"/>
          <w:szCs w:val="22"/>
        </w:rPr>
        <w:t xml:space="preserve"> select the logged file from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>Internal storage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 xml:space="preserve"> and click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>Download</w:t>
      </w:r>
      <w:r w:rsidR="005514E0" w:rsidRPr="00EB686B">
        <w:rPr>
          <w:rFonts w:ascii="Bliss Pro" w:hAnsi="Bliss Pro"/>
          <w:sz w:val="22"/>
          <w:szCs w:val="22"/>
        </w:rPr>
        <w:t>.</w:t>
      </w:r>
      <w:r w:rsidR="00A86F44" w:rsidRPr="00EB686B">
        <w:rPr>
          <w:rFonts w:ascii="Bliss Pro" w:hAnsi="Bliss Pro"/>
          <w:sz w:val="22"/>
          <w:szCs w:val="22"/>
        </w:rPr>
        <w:t>"</w:t>
      </w:r>
    </w:p>
    <w:p w14:paraId="77EE5E35" w14:textId="77777777" w:rsidR="005514E0" w:rsidRPr="00EB686B" w:rsidRDefault="005514E0" w:rsidP="00EB686B">
      <w:pPr>
        <w:pStyle w:val="BodyText"/>
        <w:spacing w:before="203"/>
        <w:ind w:left="120"/>
        <w:jc w:val="both"/>
        <w:rPr>
          <w:rFonts w:ascii="Bliss Pro" w:hAnsi="Bliss Pro"/>
          <w:sz w:val="22"/>
          <w:szCs w:val="22"/>
        </w:rPr>
      </w:pPr>
    </w:p>
    <w:p w14:paraId="2B6BA04C" w14:textId="0EA101BB" w:rsidR="005514E0" w:rsidRPr="00EB686B" w:rsidRDefault="002E210E" w:rsidP="00AC427D">
      <w:pPr>
        <w:pStyle w:val="BodyText"/>
        <w:spacing w:before="24"/>
        <w:ind w:left="120"/>
        <w:jc w:val="center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drawing>
          <wp:inline distT="0" distB="0" distL="0" distR="0" wp14:anchorId="66417BD1" wp14:editId="34393CED">
            <wp:extent cx="4704715" cy="1722755"/>
            <wp:effectExtent l="0" t="0" r="0" b="0"/>
            <wp:docPr id="15" name="image8.png" descr="Graphical user interfac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4715" cy="172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C1AC1" w14:textId="77777777" w:rsidR="005514E0" w:rsidRPr="00EB686B" w:rsidRDefault="005514E0" w:rsidP="00EB686B">
      <w:pPr>
        <w:pStyle w:val="BodyText"/>
        <w:spacing w:before="24"/>
        <w:ind w:left="120"/>
        <w:jc w:val="both"/>
        <w:rPr>
          <w:rFonts w:ascii="Bliss Pro" w:hAnsi="Bliss Pro"/>
          <w:sz w:val="22"/>
          <w:szCs w:val="22"/>
        </w:rPr>
      </w:pPr>
    </w:p>
    <w:p w14:paraId="6BD98B3B" w14:textId="5865620F" w:rsidR="00345926" w:rsidRPr="00EB686B" w:rsidRDefault="002E210E" w:rsidP="00EB686B">
      <w:pPr>
        <w:pStyle w:val="BodyText"/>
        <w:spacing w:before="24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 xml:space="preserve">Click </w:t>
      </w:r>
      <w:r w:rsidR="005514E0" w:rsidRPr="00EB686B">
        <w:rPr>
          <w:rFonts w:ascii="Bliss Pro" w:hAnsi="Bliss Pro"/>
          <w:sz w:val="22"/>
          <w:szCs w:val="22"/>
        </w:rPr>
        <w:t xml:space="preserve">the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 xml:space="preserve">Advanced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>option</w:t>
      </w:r>
    </w:p>
    <w:p w14:paraId="0AC3E53E" w14:textId="77777777" w:rsidR="005514E0" w:rsidRPr="00EB686B" w:rsidRDefault="005514E0" w:rsidP="00EB686B">
      <w:pPr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br w:type="page"/>
      </w:r>
    </w:p>
    <w:p w14:paraId="13BF3BF7" w14:textId="7949F741" w:rsidR="00345926" w:rsidRPr="00EB686B" w:rsidRDefault="002E210E" w:rsidP="00EB686B">
      <w:pPr>
        <w:pStyle w:val="BodyText"/>
        <w:spacing w:before="154"/>
        <w:ind w:left="12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lastRenderedPageBreak/>
        <w:t xml:space="preserve">Select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>output format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 xml:space="preserve"> and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>output location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 xml:space="preserve">, </w:t>
      </w:r>
      <w:r w:rsidR="005514E0" w:rsidRPr="00EB686B">
        <w:rPr>
          <w:rFonts w:ascii="Bliss Pro" w:hAnsi="Bliss Pro"/>
          <w:sz w:val="22"/>
          <w:szCs w:val="22"/>
        </w:rPr>
        <w:t xml:space="preserve">and </w:t>
      </w:r>
      <w:r w:rsidRPr="00EB686B">
        <w:rPr>
          <w:rFonts w:ascii="Bliss Pro" w:hAnsi="Bliss Pro"/>
          <w:sz w:val="22"/>
          <w:szCs w:val="22"/>
        </w:rPr>
        <w:t>click process.</w:t>
      </w:r>
    </w:p>
    <w:p w14:paraId="2B6D6DC0" w14:textId="77777777" w:rsidR="005514E0" w:rsidRPr="00EB686B" w:rsidRDefault="005514E0" w:rsidP="00EB686B">
      <w:pPr>
        <w:pStyle w:val="BodyText"/>
        <w:spacing w:before="154"/>
        <w:ind w:left="120"/>
        <w:jc w:val="both"/>
        <w:rPr>
          <w:rFonts w:ascii="Bliss Pro" w:hAnsi="Bliss Pro"/>
          <w:sz w:val="22"/>
          <w:szCs w:val="22"/>
        </w:rPr>
      </w:pPr>
    </w:p>
    <w:p w14:paraId="2A6C2B01" w14:textId="77777777" w:rsidR="00345926" w:rsidRPr="00EB686B" w:rsidRDefault="002E210E" w:rsidP="00AC427D">
      <w:pPr>
        <w:pStyle w:val="BodyText"/>
        <w:spacing w:before="8"/>
        <w:jc w:val="center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drawing>
          <wp:inline distT="0" distB="0" distL="0" distR="0" wp14:anchorId="730092A2" wp14:editId="22EF7756">
            <wp:extent cx="3998285" cy="2161413"/>
            <wp:effectExtent l="0" t="0" r="0" b="0"/>
            <wp:docPr id="17" name="image9.png" descr="Graphical user interface, application, email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8285" cy="216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A88A7" w14:textId="5626375F" w:rsidR="00345926" w:rsidRPr="00EB686B" w:rsidRDefault="00643740" w:rsidP="00EB686B">
      <w:pPr>
        <w:pStyle w:val="BodyText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pict w14:anchorId="13270F41">
          <v:roundrect id="_x0000_s1027" style="position:absolute;left:0;text-align:left;margin-left:21.6pt;margin-top:6.85pt;width:202.8pt;height:23.4pt;z-index:487522304" arcsize="10923f" fillcolor="#ffc000">
            <v:textbox>
              <w:txbxContent>
                <w:p w14:paraId="64541CAE" w14:textId="65651703" w:rsidR="00A86F44" w:rsidRPr="00A86F44" w:rsidRDefault="00A86F44">
                  <w:pPr>
                    <w:rPr>
                      <w:b/>
                      <w:bCs/>
                      <w:lang w:val="en-IN"/>
                    </w:rPr>
                  </w:pPr>
                  <w:r w:rsidRPr="00A86F44">
                    <w:rPr>
                      <w:b/>
                      <w:bCs/>
                      <w:lang w:val="en-IN"/>
                    </w:rPr>
                    <w:t>Note:</w:t>
                  </w:r>
                </w:p>
              </w:txbxContent>
            </v:textbox>
          </v:roundrect>
        </w:pict>
      </w:r>
    </w:p>
    <w:p w14:paraId="1919267E" w14:textId="130FD7B0" w:rsidR="00345926" w:rsidRPr="00EB686B" w:rsidRDefault="00643740" w:rsidP="00EB686B">
      <w:pPr>
        <w:pStyle w:val="BodyText"/>
        <w:spacing w:before="10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noProof/>
          <w:sz w:val="22"/>
          <w:szCs w:val="22"/>
        </w:rPr>
        <w:pict w14:anchorId="61D226C5">
          <v:roundrect id="_x0000_s1026" style="position:absolute;left:0;text-align:left;margin-left:14.4pt;margin-top:1.2pt;width:459.6pt;height:51.6pt;z-index:487521280" arcsize="10923f" fillcolor="#f2f2f2 [3052]">
            <v:textbox>
              <w:txbxContent>
                <w:p w14:paraId="70AC3AC3" w14:textId="77777777" w:rsidR="00A86F44" w:rsidRDefault="00A86F44"/>
                <w:p w14:paraId="505F1EDB" w14:textId="1E043A6C" w:rsidR="00A86F44" w:rsidRDefault="00A86F44" w:rsidP="00A86F44">
                  <w:pPr>
                    <w:pStyle w:val="ListParagraph"/>
                    <w:numPr>
                      <w:ilvl w:val="0"/>
                      <w:numId w:val="3"/>
                    </w:numPr>
                  </w:pPr>
                  <w:r>
                    <w:t>Please refer ReXgen user manual for further Assistance</w:t>
                  </w:r>
                </w:p>
              </w:txbxContent>
            </v:textbox>
          </v:roundrect>
        </w:pict>
      </w:r>
    </w:p>
    <w:p w14:paraId="7CE10899" w14:textId="6013E2F8" w:rsidR="00A86F44" w:rsidRPr="00EB686B" w:rsidRDefault="00A86F44" w:rsidP="00EB686B">
      <w:pPr>
        <w:pStyle w:val="BodyText"/>
        <w:spacing w:before="10"/>
        <w:jc w:val="both"/>
        <w:rPr>
          <w:rFonts w:ascii="Bliss Pro" w:hAnsi="Bliss Pro"/>
          <w:sz w:val="22"/>
          <w:szCs w:val="22"/>
        </w:rPr>
      </w:pPr>
    </w:p>
    <w:p w14:paraId="75F73B01" w14:textId="289F7952" w:rsidR="00A86F44" w:rsidRPr="00EB686B" w:rsidRDefault="00A86F44" w:rsidP="00EB686B">
      <w:pPr>
        <w:pStyle w:val="BodyText"/>
        <w:spacing w:before="10"/>
        <w:jc w:val="both"/>
        <w:rPr>
          <w:rFonts w:ascii="Bliss Pro" w:hAnsi="Bliss Pro"/>
          <w:sz w:val="22"/>
          <w:szCs w:val="22"/>
        </w:rPr>
      </w:pPr>
    </w:p>
    <w:p w14:paraId="08FDFE42" w14:textId="77777777" w:rsidR="00A86F44" w:rsidRPr="00EB686B" w:rsidRDefault="00A86F44" w:rsidP="00EB686B">
      <w:pPr>
        <w:pStyle w:val="BodyText"/>
        <w:spacing w:before="10"/>
        <w:jc w:val="both"/>
        <w:rPr>
          <w:rFonts w:ascii="Bliss Pro" w:hAnsi="Bliss Pro"/>
          <w:sz w:val="22"/>
          <w:szCs w:val="22"/>
        </w:rPr>
      </w:pPr>
    </w:p>
    <w:p w14:paraId="0612059E" w14:textId="77777777" w:rsidR="00A54496" w:rsidRDefault="00A54496" w:rsidP="00EB686B">
      <w:pPr>
        <w:pStyle w:val="BodyText"/>
        <w:spacing w:before="1" w:line="259" w:lineRule="auto"/>
        <w:ind w:left="120" w:right="109"/>
        <w:jc w:val="both"/>
        <w:rPr>
          <w:rFonts w:ascii="Bliss Pro" w:hAnsi="Bliss Pro"/>
          <w:sz w:val="22"/>
          <w:szCs w:val="22"/>
        </w:rPr>
      </w:pPr>
    </w:p>
    <w:p w14:paraId="74E66F9C" w14:textId="396C2D48" w:rsidR="00345926" w:rsidRPr="00EB686B" w:rsidRDefault="002E210E" w:rsidP="00EB686B">
      <w:pPr>
        <w:pStyle w:val="BodyText"/>
        <w:spacing w:before="1" w:line="259" w:lineRule="auto"/>
        <w:ind w:left="120" w:right="109"/>
        <w:jc w:val="both"/>
        <w:rPr>
          <w:rFonts w:ascii="Bliss Pro" w:hAnsi="Bliss Pro"/>
          <w:sz w:val="22"/>
          <w:szCs w:val="22"/>
        </w:rPr>
      </w:pPr>
      <w:r w:rsidRPr="00EB686B">
        <w:rPr>
          <w:rFonts w:ascii="Bliss Pro" w:hAnsi="Bliss Pro"/>
          <w:sz w:val="22"/>
          <w:szCs w:val="22"/>
        </w:rPr>
        <w:t xml:space="preserve">ReXgen Manual can be accessed from </w:t>
      </w:r>
      <w:r w:rsidR="005514E0" w:rsidRPr="00EB686B">
        <w:rPr>
          <w:rFonts w:ascii="Bliss Pro" w:hAnsi="Bliss Pro"/>
          <w:sz w:val="22"/>
          <w:szCs w:val="22"/>
        </w:rPr>
        <w:t xml:space="preserve">the 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>Help</w:t>
      </w:r>
      <w:r w:rsidR="00A86F44" w:rsidRPr="00EB686B">
        <w:rPr>
          <w:rFonts w:ascii="Bliss Pro" w:hAnsi="Bliss Pro"/>
          <w:sz w:val="22"/>
          <w:szCs w:val="22"/>
        </w:rPr>
        <w:t>"</w:t>
      </w:r>
      <w:r w:rsidRPr="00EB686B">
        <w:rPr>
          <w:rFonts w:ascii="Bliss Pro" w:hAnsi="Bliss Pro"/>
          <w:sz w:val="22"/>
          <w:szCs w:val="22"/>
        </w:rPr>
        <w:t xml:space="preserve"> menu in </w:t>
      </w:r>
      <w:proofErr w:type="spellStart"/>
      <w:r w:rsidR="00B12DEC" w:rsidRPr="00EB686B">
        <w:rPr>
          <w:rFonts w:ascii="Bliss Pro" w:hAnsi="Bliss Pro"/>
          <w:sz w:val="22"/>
          <w:szCs w:val="22"/>
        </w:rPr>
        <w:t>ReXde</w:t>
      </w:r>
      <w:r w:rsidRPr="00EB686B">
        <w:rPr>
          <w:rFonts w:ascii="Bliss Pro" w:hAnsi="Bliss Pro"/>
          <w:sz w:val="22"/>
          <w:szCs w:val="22"/>
        </w:rPr>
        <w:t>sk</w:t>
      </w:r>
      <w:proofErr w:type="spellEnd"/>
    </w:p>
    <w:p w14:paraId="5ADCFE62" w14:textId="77777777" w:rsidR="00345926" w:rsidRPr="00EB686B" w:rsidRDefault="00345926" w:rsidP="00EB686B">
      <w:pPr>
        <w:spacing w:line="259" w:lineRule="auto"/>
        <w:jc w:val="both"/>
        <w:rPr>
          <w:rFonts w:ascii="Bliss Pro" w:hAnsi="Bliss Pro"/>
        </w:rPr>
      </w:pPr>
    </w:p>
    <w:p w14:paraId="0F8E84E9" w14:textId="53AD82F6" w:rsidR="002E210E" w:rsidRPr="00EB686B" w:rsidRDefault="00A86F44" w:rsidP="00AC427D">
      <w:pPr>
        <w:jc w:val="center"/>
        <w:rPr>
          <w:rFonts w:ascii="Bliss Pro" w:hAnsi="Bliss Pro"/>
        </w:rPr>
      </w:pPr>
      <w:r w:rsidRPr="00EB686B">
        <w:rPr>
          <w:rFonts w:ascii="Bliss Pro" w:hAnsi="Bliss Pro"/>
          <w:noProof/>
        </w:rPr>
        <w:drawing>
          <wp:inline distT="0" distB="0" distL="0" distR="0" wp14:anchorId="4285EAEA" wp14:editId="2691DACA">
            <wp:extent cx="1047114" cy="1210779"/>
            <wp:effectExtent l="0" t="0" r="0" b="0"/>
            <wp:docPr id="19" name="image10.png" descr="Graphical user interface, text, applicatio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114" cy="121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0FA35" w14:textId="77777777" w:rsidR="002E210E" w:rsidRPr="00EB686B" w:rsidRDefault="002E210E" w:rsidP="00EB686B">
      <w:pPr>
        <w:jc w:val="both"/>
        <w:rPr>
          <w:rFonts w:ascii="Bliss Pro" w:hAnsi="Bliss Pro"/>
        </w:rPr>
      </w:pPr>
    </w:p>
    <w:p w14:paraId="1620FA29" w14:textId="0C69C251" w:rsidR="00345926" w:rsidRPr="00EB686B" w:rsidRDefault="002E210E" w:rsidP="00EB686B">
      <w:pPr>
        <w:tabs>
          <w:tab w:val="left" w:pos="8244"/>
        </w:tabs>
        <w:jc w:val="both"/>
        <w:rPr>
          <w:rFonts w:ascii="Bliss Pro" w:hAnsi="Bliss Pro"/>
        </w:rPr>
      </w:pPr>
      <w:r w:rsidRPr="00EB686B">
        <w:rPr>
          <w:rFonts w:ascii="Bliss Pro" w:hAnsi="Bliss Pro"/>
        </w:rPr>
        <w:tab/>
      </w:r>
    </w:p>
    <w:sectPr w:rsidR="00345926" w:rsidRPr="00EB686B">
      <w:pgSz w:w="11910" w:h="16840"/>
      <w:pgMar w:top="1580" w:right="700" w:bottom="280" w:left="132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Bliss Pro">
    <w:panose1 w:val="02000506050000020004"/>
    <w:charset w:val="00"/>
    <w:family w:val="auto"/>
    <w:pitch w:val="variable"/>
    <w:sig w:usb0="A00002EF" w:usb1="4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9220E"/>
    <w:multiLevelType w:val="hybridMultilevel"/>
    <w:tmpl w:val="6344A99E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310256F"/>
    <w:multiLevelType w:val="hybridMultilevel"/>
    <w:tmpl w:val="786EB41C"/>
    <w:lvl w:ilvl="0" w:tplc="2B746BE4"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012CC38">
      <w:numFmt w:val="bullet"/>
      <w:lvlText w:val="•"/>
      <w:lvlJc w:val="left"/>
      <w:pPr>
        <w:ind w:left="1798" w:hanging="360"/>
      </w:pPr>
      <w:rPr>
        <w:rFonts w:hint="default"/>
        <w:lang w:val="en-US" w:eastAsia="en-US" w:bidi="ar-SA"/>
      </w:rPr>
    </w:lvl>
    <w:lvl w:ilvl="2" w:tplc="32AC8082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3" w:tplc="80FEFF1C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4" w:tplc="86F6E9EC">
      <w:numFmt w:val="bullet"/>
      <w:lvlText w:val="•"/>
      <w:lvlJc w:val="left"/>
      <w:pPr>
        <w:ind w:left="4495" w:hanging="360"/>
      </w:pPr>
      <w:rPr>
        <w:rFonts w:hint="default"/>
        <w:lang w:val="en-US" w:eastAsia="en-US" w:bidi="ar-SA"/>
      </w:rPr>
    </w:lvl>
    <w:lvl w:ilvl="5" w:tplc="BEB813C8">
      <w:numFmt w:val="bullet"/>
      <w:lvlText w:val="•"/>
      <w:lvlJc w:val="left"/>
      <w:pPr>
        <w:ind w:left="5394" w:hanging="360"/>
      </w:pPr>
      <w:rPr>
        <w:rFonts w:hint="default"/>
        <w:lang w:val="en-US" w:eastAsia="en-US" w:bidi="ar-SA"/>
      </w:rPr>
    </w:lvl>
    <w:lvl w:ilvl="6" w:tplc="53C293E4">
      <w:numFmt w:val="bullet"/>
      <w:lvlText w:val="•"/>
      <w:lvlJc w:val="left"/>
      <w:pPr>
        <w:ind w:left="6292" w:hanging="360"/>
      </w:pPr>
      <w:rPr>
        <w:rFonts w:hint="default"/>
        <w:lang w:val="en-US" w:eastAsia="en-US" w:bidi="ar-SA"/>
      </w:rPr>
    </w:lvl>
    <w:lvl w:ilvl="7" w:tplc="0EAC2D12">
      <w:numFmt w:val="bullet"/>
      <w:lvlText w:val="•"/>
      <w:lvlJc w:val="left"/>
      <w:pPr>
        <w:ind w:left="7191" w:hanging="360"/>
      </w:pPr>
      <w:rPr>
        <w:rFonts w:hint="default"/>
        <w:lang w:val="en-US" w:eastAsia="en-US" w:bidi="ar-SA"/>
      </w:rPr>
    </w:lvl>
    <w:lvl w:ilvl="8" w:tplc="68563720">
      <w:numFmt w:val="bullet"/>
      <w:lvlText w:val="•"/>
      <w:lvlJc w:val="left"/>
      <w:pPr>
        <w:ind w:left="809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9C85268"/>
    <w:multiLevelType w:val="hybridMultilevel"/>
    <w:tmpl w:val="4042A1CA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22EE3DC7"/>
    <w:multiLevelType w:val="hybridMultilevel"/>
    <w:tmpl w:val="7FD8EF9A"/>
    <w:lvl w:ilvl="0" w:tplc="8ED4DB22">
      <w:numFmt w:val="bullet"/>
      <w:lvlText w:val=""/>
      <w:lvlJc w:val="left"/>
      <w:pPr>
        <w:ind w:left="3105" w:hanging="617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4924C62">
      <w:numFmt w:val="bullet"/>
      <w:lvlText w:val="•"/>
      <w:lvlJc w:val="left"/>
      <w:pPr>
        <w:ind w:left="3778" w:hanging="617"/>
      </w:pPr>
      <w:rPr>
        <w:rFonts w:hint="default"/>
        <w:lang w:val="en-US" w:eastAsia="en-US" w:bidi="ar-SA"/>
      </w:rPr>
    </w:lvl>
    <w:lvl w:ilvl="2" w:tplc="E1FE69EA">
      <w:numFmt w:val="bullet"/>
      <w:lvlText w:val="•"/>
      <w:lvlJc w:val="left"/>
      <w:pPr>
        <w:ind w:left="4457" w:hanging="617"/>
      </w:pPr>
      <w:rPr>
        <w:rFonts w:hint="default"/>
        <w:lang w:val="en-US" w:eastAsia="en-US" w:bidi="ar-SA"/>
      </w:rPr>
    </w:lvl>
    <w:lvl w:ilvl="3" w:tplc="BBCE4796">
      <w:numFmt w:val="bullet"/>
      <w:lvlText w:val="•"/>
      <w:lvlJc w:val="left"/>
      <w:pPr>
        <w:ind w:left="5136" w:hanging="617"/>
      </w:pPr>
      <w:rPr>
        <w:rFonts w:hint="default"/>
        <w:lang w:val="en-US" w:eastAsia="en-US" w:bidi="ar-SA"/>
      </w:rPr>
    </w:lvl>
    <w:lvl w:ilvl="4" w:tplc="9F18F538">
      <w:numFmt w:val="bullet"/>
      <w:lvlText w:val="•"/>
      <w:lvlJc w:val="left"/>
      <w:pPr>
        <w:ind w:left="5815" w:hanging="617"/>
      </w:pPr>
      <w:rPr>
        <w:rFonts w:hint="default"/>
        <w:lang w:val="en-US" w:eastAsia="en-US" w:bidi="ar-SA"/>
      </w:rPr>
    </w:lvl>
    <w:lvl w:ilvl="5" w:tplc="0AFE2CA8">
      <w:numFmt w:val="bullet"/>
      <w:lvlText w:val="•"/>
      <w:lvlJc w:val="left"/>
      <w:pPr>
        <w:ind w:left="6494" w:hanging="617"/>
      </w:pPr>
      <w:rPr>
        <w:rFonts w:hint="default"/>
        <w:lang w:val="en-US" w:eastAsia="en-US" w:bidi="ar-SA"/>
      </w:rPr>
    </w:lvl>
    <w:lvl w:ilvl="6" w:tplc="B0E8299C">
      <w:numFmt w:val="bullet"/>
      <w:lvlText w:val="•"/>
      <w:lvlJc w:val="left"/>
      <w:pPr>
        <w:ind w:left="7172" w:hanging="617"/>
      </w:pPr>
      <w:rPr>
        <w:rFonts w:hint="default"/>
        <w:lang w:val="en-US" w:eastAsia="en-US" w:bidi="ar-SA"/>
      </w:rPr>
    </w:lvl>
    <w:lvl w:ilvl="7" w:tplc="CE0C3ACE">
      <w:numFmt w:val="bullet"/>
      <w:lvlText w:val="•"/>
      <w:lvlJc w:val="left"/>
      <w:pPr>
        <w:ind w:left="7851" w:hanging="617"/>
      </w:pPr>
      <w:rPr>
        <w:rFonts w:hint="default"/>
        <w:lang w:val="en-US" w:eastAsia="en-US" w:bidi="ar-SA"/>
      </w:rPr>
    </w:lvl>
    <w:lvl w:ilvl="8" w:tplc="52945838">
      <w:numFmt w:val="bullet"/>
      <w:lvlText w:val="•"/>
      <w:lvlJc w:val="left"/>
      <w:pPr>
        <w:ind w:left="8530" w:hanging="617"/>
      </w:pPr>
      <w:rPr>
        <w:rFonts w:hint="default"/>
        <w:lang w:val="en-US" w:eastAsia="en-US" w:bidi="ar-SA"/>
      </w:rPr>
    </w:lvl>
  </w:abstractNum>
  <w:abstractNum w:abstractNumId="4" w15:restartNumberingAfterBreak="0">
    <w:nsid w:val="234133DF"/>
    <w:multiLevelType w:val="hybridMultilevel"/>
    <w:tmpl w:val="5D9480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tDQ1MbI0MjUzsTRV0lEKTi0uzszPAykwqgUAHJRQ7iwAAAA="/>
  </w:docVars>
  <w:rsids>
    <w:rsidRoot w:val="00345926"/>
    <w:rsid w:val="002E210E"/>
    <w:rsid w:val="00345926"/>
    <w:rsid w:val="00433341"/>
    <w:rsid w:val="005514E0"/>
    <w:rsid w:val="00643740"/>
    <w:rsid w:val="00A50AEE"/>
    <w:rsid w:val="00A54496"/>
    <w:rsid w:val="00A82BEC"/>
    <w:rsid w:val="00A86F44"/>
    <w:rsid w:val="00AC427D"/>
    <w:rsid w:val="00AE108E"/>
    <w:rsid w:val="00B12DEC"/>
    <w:rsid w:val="00D47942"/>
    <w:rsid w:val="00DE2107"/>
    <w:rsid w:val="00EB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94A3077"/>
  <w15:docId w15:val="{A0C2D396-C803-4D9D-B446-604B0A387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378" w:lineRule="exact"/>
      <w:ind w:left="840"/>
    </w:pPr>
    <w:rPr>
      <w:b/>
      <w:bCs/>
      <w:sz w:val="32"/>
      <w:szCs w:val="32"/>
      <w:u w:val="single" w:color="000000"/>
    </w:rPr>
  </w:style>
  <w:style w:type="paragraph" w:styleId="ListParagraph">
    <w:name w:val="List Paragraph"/>
    <w:basedOn w:val="Normal"/>
    <w:uiPriority w:val="34"/>
    <w:qFormat/>
    <w:pPr>
      <w:ind w:left="90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fluxtechnology.com/rexdesk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in/download/details.aspx?id=48145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in/download/details.aspx?id=48145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lux India</dc:creator>
  <cp:lastModifiedBy>Misha Thakur</cp:lastModifiedBy>
  <cp:revision>14</cp:revision>
  <dcterms:created xsi:type="dcterms:W3CDTF">2022-07-19T10:12:00Z</dcterms:created>
  <dcterms:modified xsi:type="dcterms:W3CDTF">2022-07-2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2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7-19T00:00:00Z</vt:filetime>
  </property>
</Properties>
</file>